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297FB6" w14:textId="42895E2F" w:rsidR="00DB6DE6" w:rsidRPr="00165565" w:rsidRDefault="007A3CE3" w:rsidP="00DB6DE6">
      <w:pPr>
        <w:tabs>
          <w:tab w:val="center" w:pos="4770"/>
        </w:tabs>
        <w:spacing w:before="40"/>
        <w:jc w:val="center"/>
        <w:rPr>
          <w:smallCaps/>
          <w:sz w:val="44"/>
          <w:szCs w:val="44"/>
        </w:rPr>
      </w:pPr>
      <w:r>
        <w:rPr>
          <w:smallCaps/>
          <w:sz w:val="44"/>
          <w:szCs w:val="44"/>
        </w:rPr>
        <w:t>Nima Samadian</w:t>
      </w:r>
    </w:p>
    <w:p w14:paraId="09ACA670" w14:textId="15AD68F2" w:rsidR="00195942" w:rsidRDefault="00DB6DE6" w:rsidP="00DB6DE6">
      <w:pPr>
        <w:tabs>
          <w:tab w:val="center" w:pos="5400"/>
          <w:tab w:val="right" w:pos="10620"/>
        </w:tabs>
        <w:rPr>
          <w:smallCaps/>
        </w:rPr>
      </w:pPr>
      <w:r>
        <w:rPr>
          <w:b/>
          <w:bCs/>
          <w:smallCaps/>
        </w:rPr>
        <w:tab/>
      </w:r>
      <w:r>
        <w:rPr>
          <w:smallCaps/>
        </w:rPr>
        <w:t>1017 N 3</w:t>
      </w:r>
      <w:r w:rsidRPr="00DB6DE6">
        <w:rPr>
          <w:smallCaps/>
          <w:vertAlign w:val="superscript"/>
        </w:rPr>
        <w:t>rd</w:t>
      </w:r>
      <w:r>
        <w:rPr>
          <w:smallCaps/>
        </w:rPr>
        <w:t xml:space="preserve"> St., Atchison, KS, 66002 </w:t>
      </w:r>
      <w:r>
        <w:rPr>
          <w:b/>
          <w:bCs/>
          <w:smallCaps/>
          <w:sz w:val="36"/>
          <w:szCs w:val="36"/>
        </w:rPr>
        <w:t xml:space="preserve">|| </w:t>
      </w:r>
      <w:r w:rsidRPr="00DB6DE6">
        <w:rPr>
          <w:smallCaps/>
        </w:rPr>
        <w:t>(785) 9910810</w:t>
      </w:r>
      <w:r w:rsidRPr="00DB6DE6">
        <w:rPr>
          <w:b/>
          <w:bCs/>
          <w:smallCaps/>
          <w:sz w:val="36"/>
          <w:szCs w:val="36"/>
        </w:rPr>
        <w:t xml:space="preserve"> </w:t>
      </w:r>
      <w:r>
        <w:rPr>
          <w:b/>
          <w:bCs/>
          <w:smallCaps/>
          <w:sz w:val="36"/>
          <w:szCs w:val="36"/>
        </w:rPr>
        <w:t>||</w:t>
      </w:r>
      <w:r w:rsidRPr="00DB6DE6">
        <w:rPr>
          <w:smallCaps/>
        </w:rPr>
        <w:t xml:space="preserve"> </w:t>
      </w:r>
      <w:hyperlink r:id="rId8" w:history="1">
        <w:r w:rsidR="000A2C3A" w:rsidRPr="00362C3F">
          <w:rPr>
            <w:rStyle w:val="Hyperlink"/>
            <w:smallCaps/>
          </w:rPr>
          <w:t>sama6115@ravens.benedictine.edu</w:t>
        </w:r>
      </w:hyperlink>
    </w:p>
    <w:p w14:paraId="6C0B5842" w14:textId="77777777" w:rsidR="000A2C3A" w:rsidRPr="00DB6DE6" w:rsidRDefault="000A2C3A" w:rsidP="00DB6DE6">
      <w:pPr>
        <w:tabs>
          <w:tab w:val="center" w:pos="5400"/>
          <w:tab w:val="right" w:pos="10620"/>
        </w:tabs>
        <w:rPr>
          <w:smallCaps/>
        </w:rPr>
      </w:pPr>
    </w:p>
    <w:p w14:paraId="0EBB11E4" w14:textId="77777777" w:rsidR="000C5F2C" w:rsidRPr="00165565" w:rsidRDefault="000C5F2C" w:rsidP="00F104F9">
      <w:pPr>
        <w:tabs>
          <w:tab w:val="right" w:pos="10620"/>
        </w:tabs>
        <w:rPr>
          <w:sz w:val="22"/>
          <w:szCs w:val="22"/>
          <w:u w:val="single"/>
        </w:rPr>
      </w:pPr>
    </w:p>
    <w:p w14:paraId="0ED92B41" w14:textId="3C5D1C3A" w:rsidR="000A2C3A" w:rsidRDefault="005A11BD" w:rsidP="000A2C3A">
      <w:pPr>
        <w:tabs>
          <w:tab w:val="right" w:pos="10620"/>
        </w:tabs>
        <w:rPr>
          <w:b/>
          <w:bCs/>
          <w:smallCaps/>
          <w:u w:val="single"/>
        </w:rPr>
      </w:pPr>
      <w:r w:rsidRPr="00165565">
        <w:rPr>
          <w:b/>
          <w:bCs/>
          <w:smallCaps/>
          <w:u w:val="single"/>
        </w:rPr>
        <w:t>Education</w:t>
      </w:r>
    </w:p>
    <w:p w14:paraId="7B713CEB" w14:textId="77777777" w:rsidR="000A2C3A" w:rsidRPr="00165565" w:rsidRDefault="000A2C3A" w:rsidP="000A2C3A">
      <w:pPr>
        <w:tabs>
          <w:tab w:val="right" w:pos="10620"/>
        </w:tabs>
        <w:rPr>
          <w:b/>
          <w:bCs/>
          <w:smallCaps/>
          <w:u w:val="single"/>
        </w:rPr>
      </w:pPr>
    </w:p>
    <w:p w14:paraId="2C7F2C39" w14:textId="3FF505D6" w:rsidR="000A2C3A" w:rsidRPr="009143EC" w:rsidRDefault="00665B58" w:rsidP="000A2C3A">
      <w:pPr>
        <w:tabs>
          <w:tab w:val="right" w:pos="1062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>Benedictine College</w:t>
      </w:r>
      <w:r w:rsidR="005A11BD" w:rsidRPr="00165565">
        <w:rPr>
          <w:i/>
          <w:sz w:val="22"/>
          <w:szCs w:val="22"/>
        </w:rPr>
        <w:t xml:space="preserve">, </w:t>
      </w:r>
      <w:r>
        <w:rPr>
          <w:sz w:val="22"/>
          <w:szCs w:val="22"/>
        </w:rPr>
        <w:t>Atchison, KS</w:t>
      </w:r>
      <w:r w:rsidR="008B08F7" w:rsidRPr="00165565">
        <w:rPr>
          <w:b/>
          <w:bCs/>
          <w:sz w:val="22"/>
          <w:szCs w:val="22"/>
        </w:rPr>
        <w:tab/>
        <w:t xml:space="preserve">May </w:t>
      </w:r>
      <w:r>
        <w:rPr>
          <w:b/>
          <w:bCs/>
          <w:sz w:val="22"/>
          <w:szCs w:val="22"/>
        </w:rPr>
        <w:t>20</w:t>
      </w:r>
      <w:r w:rsidR="002E2EA4">
        <w:rPr>
          <w:b/>
          <w:bCs/>
          <w:sz w:val="22"/>
          <w:szCs w:val="22"/>
        </w:rPr>
        <w:t>2</w:t>
      </w:r>
      <w:r w:rsidR="002429DD">
        <w:rPr>
          <w:b/>
          <w:bCs/>
          <w:sz w:val="22"/>
          <w:szCs w:val="22"/>
        </w:rPr>
        <w:t>7</w:t>
      </w:r>
    </w:p>
    <w:p w14:paraId="7A93F52C" w14:textId="2F53538B" w:rsidR="00790906" w:rsidRPr="00165565" w:rsidRDefault="00CA2938" w:rsidP="00F104F9">
      <w:pPr>
        <w:tabs>
          <w:tab w:val="right" w:pos="10620"/>
        </w:tabs>
        <w:rPr>
          <w:i/>
          <w:sz w:val="22"/>
          <w:szCs w:val="22"/>
        </w:rPr>
      </w:pPr>
      <w:r w:rsidRPr="00CA2938">
        <w:rPr>
          <w:b/>
          <w:bCs/>
          <w:i/>
          <w:sz w:val="22"/>
          <w:szCs w:val="22"/>
        </w:rPr>
        <w:t>Computer Science (BS),</w:t>
      </w:r>
      <w:r>
        <w:rPr>
          <w:i/>
          <w:sz w:val="22"/>
          <w:szCs w:val="22"/>
        </w:rPr>
        <w:t xml:space="preserve"> Business Administration (Minor)</w:t>
      </w:r>
      <w:r w:rsidR="00D875D2" w:rsidRPr="00165565">
        <w:rPr>
          <w:b/>
          <w:bCs/>
          <w:sz w:val="22"/>
          <w:szCs w:val="22"/>
        </w:rPr>
        <w:tab/>
      </w:r>
      <w:r w:rsidR="00D875D2" w:rsidRPr="00165565">
        <w:rPr>
          <w:bCs/>
          <w:i/>
          <w:sz w:val="22"/>
          <w:szCs w:val="22"/>
        </w:rPr>
        <w:t xml:space="preserve">Cumulative </w:t>
      </w:r>
      <w:r w:rsidR="005A11BD" w:rsidRPr="00165565">
        <w:rPr>
          <w:i/>
          <w:sz w:val="22"/>
          <w:szCs w:val="22"/>
        </w:rPr>
        <w:t>GPA: 3.</w:t>
      </w:r>
      <w:r w:rsidR="000E1083">
        <w:rPr>
          <w:i/>
          <w:sz w:val="22"/>
          <w:szCs w:val="22"/>
        </w:rPr>
        <w:t>3</w:t>
      </w:r>
    </w:p>
    <w:p w14:paraId="12402992" w14:textId="46FC7F4F" w:rsidR="00DA1BA7" w:rsidRDefault="00CA2938" w:rsidP="00CA2938">
      <w:pPr>
        <w:tabs>
          <w:tab w:val="right" w:pos="10620"/>
        </w:tabs>
        <w:rPr>
          <w:i/>
          <w:sz w:val="22"/>
          <w:szCs w:val="22"/>
        </w:rPr>
      </w:pPr>
      <w:r w:rsidRPr="000B4B63">
        <w:rPr>
          <w:i/>
          <w:sz w:val="22"/>
          <w:szCs w:val="22"/>
        </w:rPr>
        <w:t>Fluent in English, Spanish and Persian</w:t>
      </w:r>
      <w:r>
        <w:rPr>
          <w:i/>
          <w:sz w:val="22"/>
          <w:szCs w:val="22"/>
        </w:rPr>
        <w:t>, Basic French</w:t>
      </w:r>
      <w:r w:rsidR="001F21E5" w:rsidRPr="00165565">
        <w:rPr>
          <w:i/>
          <w:sz w:val="22"/>
          <w:szCs w:val="22"/>
        </w:rPr>
        <w:tab/>
      </w:r>
      <w:r w:rsidR="007A3CE3">
        <w:rPr>
          <w:i/>
          <w:sz w:val="22"/>
          <w:szCs w:val="22"/>
        </w:rPr>
        <w:t>2023</w:t>
      </w:r>
      <w:proofErr w:type="gramStart"/>
      <w:r w:rsidR="007A3CE3">
        <w:rPr>
          <w:i/>
          <w:sz w:val="22"/>
          <w:szCs w:val="22"/>
        </w:rPr>
        <w:t xml:space="preserve">Spring </w:t>
      </w:r>
      <w:r w:rsidR="00DA1BA7">
        <w:rPr>
          <w:i/>
          <w:sz w:val="22"/>
          <w:szCs w:val="22"/>
        </w:rPr>
        <w:t xml:space="preserve"> GPA</w:t>
      </w:r>
      <w:proofErr w:type="gramEnd"/>
      <w:r w:rsidR="00DA1BA7">
        <w:rPr>
          <w:i/>
          <w:sz w:val="22"/>
          <w:szCs w:val="22"/>
        </w:rPr>
        <w:t>:  3.</w:t>
      </w:r>
      <w:r w:rsidR="007A3CE3">
        <w:rPr>
          <w:i/>
          <w:sz w:val="22"/>
          <w:szCs w:val="22"/>
        </w:rPr>
        <w:t>7</w:t>
      </w:r>
    </w:p>
    <w:p w14:paraId="066CAD97" w14:textId="77777777" w:rsidR="00CA2938" w:rsidRDefault="00CA2938" w:rsidP="00CA2938">
      <w:pPr>
        <w:tabs>
          <w:tab w:val="right" w:pos="10620"/>
        </w:tabs>
        <w:rPr>
          <w:i/>
          <w:sz w:val="22"/>
          <w:szCs w:val="22"/>
        </w:rPr>
      </w:pPr>
    </w:p>
    <w:p w14:paraId="4CA1A706" w14:textId="6BFD8CC1" w:rsidR="00F33885" w:rsidRDefault="00192B9D" w:rsidP="00CA2938">
      <w:pPr>
        <w:tabs>
          <w:tab w:val="right" w:pos="10620"/>
        </w:tabs>
        <w:rPr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 xml:space="preserve">Relevant Coursework: </w:t>
      </w:r>
      <w:r w:rsidR="0023092D">
        <w:rPr>
          <w:i/>
          <w:sz w:val="22"/>
          <w:szCs w:val="22"/>
        </w:rPr>
        <w:t>Intro to Computer Science I &amp; II, Discrete Math I &amp; 11,</w:t>
      </w:r>
      <w:r w:rsidR="00F33885">
        <w:rPr>
          <w:i/>
          <w:sz w:val="22"/>
          <w:szCs w:val="22"/>
        </w:rPr>
        <w:t xml:space="preserve"> Intro to</w:t>
      </w:r>
    </w:p>
    <w:p w14:paraId="0FB044D7" w14:textId="018DCED9" w:rsidR="00CA2938" w:rsidRDefault="00F33885" w:rsidP="00CA2938">
      <w:pPr>
        <w:tabs>
          <w:tab w:val="right" w:pos="10620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                                   </w:t>
      </w:r>
      <w:r w:rsidR="0023092D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Statistics, </w:t>
      </w:r>
      <w:r w:rsidR="0023092D">
        <w:rPr>
          <w:i/>
          <w:sz w:val="22"/>
          <w:szCs w:val="22"/>
        </w:rPr>
        <w:t>Web Programming,</w:t>
      </w:r>
      <w:r>
        <w:rPr>
          <w:i/>
          <w:sz w:val="22"/>
          <w:szCs w:val="22"/>
        </w:rPr>
        <w:t xml:space="preserve"> Database Systems, Programming Languages</w:t>
      </w:r>
      <w:r w:rsidR="0057425E">
        <w:rPr>
          <w:i/>
          <w:sz w:val="22"/>
          <w:szCs w:val="22"/>
        </w:rPr>
        <w:t>,</w:t>
      </w:r>
    </w:p>
    <w:p w14:paraId="305DF3D5" w14:textId="04BFD773" w:rsidR="00313CF8" w:rsidRDefault="00313CF8" w:rsidP="00CB0D7D">
      <w:pPr>
        <w:tabs>
          <w:tab w:val="right" w:pos="10620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                                     </w:t>
      </w:r>
      <w:r>
        <w:rPr>
          <w:i/>
          <w:sz w:val="22"/>
          <w:szCs w:val="22"/>
        </w:rPr>
        <w:t xml:space="preserve">Artificial Intelligence, </w:t>
      </w:r>
      <w:proofErr w:type="spellStart"/>
      <w:r>
        <w:rPr>
          <w:i/>
          <w:sz w:val="22"/>
          <w:szCs w:val="22"/>
        </w:rPr>
        <w:t>Os</w:t>
      </w:r>
      <w:proofErr w:type="spellEnd"/>
      <w:r>
        <w:rPr>
          <w:i/>
          <w:sz w:val="22"/>
          <w:szCs w:val="22"/>
        </w:rPr>
        <w:t xml:space="preserve"> &amp; Networking, Cryptography</w:t>
      </w:r>
    </w:p>
    <w:p w14:paraId="78C6B899" w14:textId="77777777" w:rsidR="00F33885" w:rsidRDefault="00F33885" w:rsidP="00CA2938">
      <w:pPr>
        <w:tabs>
          <w:tab w:val="right" w:pos="10620"/>
        </w:tabs>
        <w:rPr>
          <w:i/>
          <w:sz w:val="22"/>
          <w:szCs w:val="22"/>
        </w:rPr>
      </w:pPr>
    </w:p>
    <w:p w14:paraId="51AAB3C3" w14:textId="3B181763" w:rsidR="00F33885" w:rsidRDefault="00F33885" w:rsidP="0057425E">
      <w:pPr>
        <w:tabs>
          <w:tab w:val="right" w:pos="10620"/>
        </w:tabs>
        <w:rPr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 xml:space="preserve">To be completed by </w:t>
      </w:r>
      <w:r w:rsidR="0057425E">
        <w:rPr>
          <w:b/>
          <w:bCs/>
          <w:i/>
          <w:sz w:val="22"/>
          <w:szCs w:val="22"/>
        </w:rPr>
        <w:t>Dec</w:t>
      </w:r>
      <w:r>
        <w:rPr>
          <w:b/>
          <w:bCs/>
          <w:i/>
          <w:sz w:val="22"/>
          <w:szCs w:val="22"/>
        </w:rPr>
        <w:t xml:space="preserve"> 2025</w:t>
      </w:r>
      <w:proofErr w:type="gramStart"/>
      <w:r>
        <w:rPr>
          <w:b/>
          <w:bCs/>
          <w:i/>
          <w:sz w:val="22"/>
          <w:szCs w:val="22"/>
        </w:rPr>
        <w:t xml:space="preserve">: </w:t>
      </w:r>
      <w:r>
        <w:rPr>
          <w:i/>
          <w:sz w:val="22"/>
          <w:szCs w:val="22"/>
        </w:rPr>
        <w:t xml:space="preserve"> </w:t>
      </w:r>
      <w:r w:rsidR="001A1987">
        <w:rPr>
          <w:i/>
          <w:sz w:val="22"/>
          <w:szCs w:val="22"/>
        </w:rPr>
        <w:t>Software</w:t>
      </w:r>
      <w:proofErr w:type="gramEnd"/>
      <w:r w:rsidR="001A1987">
        <w:rPr>
          <w:i/>
          <w:sz w:val="22"/>
          <w:szCs w:val="22"/>
        </w:rPr>
        <w:t xml:space="preserve"> </w:t>
      </w:r>
      <w:proofErr w:type="spellStart"/>
      <w:proofErr w:type="gramStart"/>
      <w:r w:rsidR="001A1987">
        <w:rPr>
          <w:i/>
          <w:sz w:val="22"/>
          <w:szCs w:val="22"/>
        </w:rPr>
        <w:t>Engineering,</w:t>
      </w:r>
      <w:r w:rsidR="00CB0D7D">
        <w:rPr>
          <w:i/>
          <w:sz w:val="22"/>
          <w:szCs w:val="22"/>
        </w:rPr>
        <w:t>Comp</w:t>
      </w:r>
      <w:proofErr w:type="spellEnd"/>
      <w:r w:rsidR="00CB0D7D">
        <w:rPr>
          <w:i/>
          <w:sz w:val="22"/>
          <w:szCs w:val="22"/>
        </w:rPr>
        <w:t>.</w:t>
      </w:r>
      <w:proofErr w:type="gramEnd"/>
      <w:r w:rsidR="00CB0D7D">
        <w:rPr>
          <w:i/>
          <w:sz w:val="22"/>
          <w:szCs w:val="22"/>
        </w:rPr>
        <w:t xml:space="preserve"> Architecture, Theory of Automata</w:t>
      </w:r>
    </w:p>
    <w:p w14:paraId="49223371" w14:textId="77777777" w:rsidR="009143EC" w:rsidRDefault="009143EC" w:rsidP="00CA2938">
      <w:pPr>
        <w:tabs>
          <w:tab w:val="right" w:pos="10620"/>
        </w:tabs>
        <w:rPr>
          <w:i/>
          <w:sz w:val="22"/>
          <w:szCs w:val="22"/>
        </w:rPr>
      </w:pPr>
    </w:p>
    <w:p w14:paraId="18853743" w14:textId="0243BF5A" w:rsidR="009143EC" w:rsidRDefault="009143EC" w:rsidP="00CA2938">
      <w:pPr>
        <w:tabs>
          <w:tab w:val="right" w:pos="10620"/>
        </w:tabs>
        <w:rPr>
          <w:b/>
          <w:bCs/>
          <w:smallCaps/>
          <w:u w:val="single"/>
        </w:rPr>
      </w:pPr>
      <w:r w:rsidRPr="009143EC">
        <w:rPr>
          <w:b/>
          <w:bCs/>
          <w:smallCaps/>
          <w:u w:val="single"/>
        </w:rPr>
        <w:t>Computing Skills</w:t>
      </w:r>
    </w:p>
    <w:p w14:paraId="1E3586C9" w14:textId="77777777" w:rsidR="000A2C3A" w:rsidRDefault="000A2C3A" w:rsidP="00CA2938">
      <w:pPr>
        <w:tabs>
          <w:tab w:val="right" w:pos="10620"/>
        </w:tabs>
        <w:rPr>
          <w:b/>
          <w:bCs/>
          <w:smallCaps/>
          <w:u w:val="single"/>
        </w:rPr>
      </w:pPr>
    </w:p>
    <w:p w14:paraId="12E90B79" w14:textId="69F3A27B" w:rsidR="009143EC" w:rsidRDefault="009143EC" w:rsidP="00CA2938">
      <w:pPr>
        <w:tabs>
          <w:tab w:val="right" w:pos="10620"/>
        </w:tabs>
        <w:rPr>
          <w:i/>
          <w:sz w:val="22"/>
          <w:szCs w:val="22"/>
        </w:rPr>
      </w:pPr>
      <w:r w:rsidRPr="009143EC">
        <w:rPr>
          <w:b/>
          <w:bCs/>
          <w:i/>
          <w:sz w:val="22"/>
          <w:szCs w:val="22"/>
        </w:rPr>
        <w:t>Applications and OS:</w:t>
      </w:r>
      <w:r>
        <w:rPr>
          <w:b/>
          <w:bCs/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 xml:space="preserve">Visual Studio Code, MySQL Workbench, </w:t>
      </w:r>
      <w:proofErr w:type="spellStart"/>
      <w:proofErr w:type="gramStart"/>
      <w:r>
        <w:rPr>
          <w:i/>
          <w:sz w:val="22"/>
          <w:szCs w:val="22"/>
        </w:rPr>
        <w:t>Powershell</w:t>
      </w:r>
      <w:r w:rsidR="00540447">
        <w:rPr>
          <w:i/>
          <w:sz w:val="22"/>
          <w:szCs w:val="22"/>
        </w:rPr>
        <w:t>,Microsoft</w:t>
      </w:r>
      <w:proofErr w:type="spellEnd"/>
      <w:proofErr w:type="gramEnd"/>
      <w:r w:rsidR="00540447">
        <w:rPr>
          <w:i/>
          <w:sz w:val="22"/>
          <w:szCs w:val="22"/>
        </w:rPr>
        <w:t xml:space="preserve"> Visio</w:t>
      </w:r>
    </w:p>
    <w:p w14:paraId="59FCB063" w14:textId="0D72F42E" w:rsidR="000651E2" w:rsidRPr="000651E2" w:rsidRDefault="000651E2" w:rsidP="00CA2938">
      <w:pPr>
        <w:tabs>
          <w:tab w:val="right" w:pos="10620"/>
        </w:tabs>
        <w:rPr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 xml:space="preserve">Programming Languages: </w:t>
      </w:r>
      <w:r>
        <w:rPr>
          <w:i/>
          <w:sz w:val="22"/>
          <w:szCs w:val="22"/>
        </w:rPr>
        <w:t>Java, PHP, SQL, HTML</w:t>
      </w:r>
      <w:r w:rsidR="00366F72">
        <w:rPr>
          <w:i/>
          <w:sz w:val="22"/>
          <w:szCs w:val="22"/>
        </w:rPr>
        <w:t>, Python</w:t>
      </w:r>
      <w:r>
        <w:rPr>
          <w:i/>
          <w:sz w:val="22"/>
          <w:szCs w:val="22"/>
        </w:rPr>
        <w:t xml:space="preserve">                          </w:t>
      </w:r>
      <w:r>
        <w:rPr>
          <w:b/>
          <w:bCs/>
          <w:i/>
          <w:sz w:val="22"/>
          <w:szCs w:val="22"/>
        </w:rPr>
        <w:t xml:space="preserve">Familiar with: </w:t>
      </w:r>
      <w:r>
        <w:rPr>
          <w:i/>
          <w:sz w:val="22"/>
          <w:szCs w:val="22"/>
        </w:rPr>
        <w:t xml:space="preserve">Racket, </w:t>
      </w:r>
      <w:proofErr w:type="spellStart"/>
      <w:proofErr w:type="gramStart"/>
      <w:r>
        <w:rPr>
          <w:i/>
          <w:sz w:val="22"/>
          <w:szCs w:val="22"/>
        </w:rPr>
        <w:t>Prolog,C</w:t>
      </w:r>
      <w:proofErr w:type="spellEnd"/>
      <w:proofErr w:type="gramEnd"/>
      <w:r>
        <w:rPr>
          <w:i/>
          <w:sz w:val="22"/>
          <w:szCs w:val="22"/>
        </w:rPr>
        <w:t>, JavaScript</w:t>
      </w:r>
    </w:p>
    <w:p w14:paraId="4E617E35" w14:textId="77777777" w:rsidR="000B4B63" w:rsidRPr="00165565" w:rsidRDefault="000B4B63" w:rsidP="00DA1BA7">
      <w:pPr>
        <w:tabs>
          <w:tab w:val="right" w:pos="10620"/>
        </w:tabs>
        <w:rPr>
          <w:b/>
          <w:sz w:val="22"/>
          <w:szCs w:val="22"/>
        </w:rPr>
      </w:pPr>
    </w:p>
    <w:p w14:paraId="42AE74A7" w14:textId="0BBBA4FB" w:rsidR="004927AA" w:rsidRDefault="00E55D2D" w:rsidP="00F104F9">
      <w:pPr>
        <w:tabs>
          <w:tab w:val="left" w:pos="720"/>
          <w:tab w:val="right" w:pos="10620"/>
        </w:tabs>
        <w:rPr>
          <w:b/>
          <w:bCs/>
          <w:smallCaps/>
          <w:u w:val="single"/>
        </w:rPr>
      </w:pPr>
      <w:r>
        <w:rPr>
          <w:b/>
          <w:bCs/>
          <w:smallCaps/>
          <w:u w:val="single"/>
        </w:rPr>
        <w:t>Work</w:t>
      </w:r>
      <w:r w:rsidR="00E37809">
        <w:rPr>
          <w:b/>
          <w:bCs/>
          <w:smallCaps/>
          <w:u w:val="single"/>
        </w:rPr>
        <w:t xml:space="preserve"> </w:t>
      </w:r>
      <w:r w:rsidR="005A11BD" w:rsidRPr="347D508F">
        <w:rPr>
          <w:b/>
          <w:bCs/>
          <w:smallCaps/>
          <w:u w:val="single"/>
        </w:rPr>
        <w:t>Experience</w:t>
      </w:r>
    </w:p>
    <w:p w14:paraId="3652B8BF" w14:textId="77777777" w:rsidR="00E957F9" w:rsidRDefault="00E957F9" w:rsidP="00F104F9">
      <w:pPr>
        <w:tabs>
          <w:tab w:val="left" w:pos="720"/>
          <w:tab w:val="right" w:pos="10620"/>
        </w:tabs>
        <w:rPr>
          <w:b/>
          <w:bCs/>
          <w:smallCaps/>
          <w:u w:val="single"/>
        </w:rPr>
      </w:pPr>
    </w:p>
    <w:p w14:paraId="066E925B" w14:textId="185D982A" w:rsidR="00E957F9" w:rsidRPr="00CA2938" w:rsidRDefault="00CB0D7D" w:rsidP="00E957F9">
      <w:pPr>
        <w:tabs>
          <w:tab w:val="left" w:pos="630"/>
          <w:tab w:val="right" w:pos="10620"/>
        </w:tabs>
        <w:spacing w:line="259" w:lineRule="auto"/>
        <w:rPr>
          <w:i/>
          <w:iCs/>
          <w:sz w:val="22"/>
          <w:szCs w:val="22"/>
        </w:rPr>
      </w:pPr>
      <w:r>
        <w:rPr>
          <w:b/>
          <w:bCs/>
          <w:sz w:val="22"/>
          <w:szCs w:val="22"/>
        </w:rPr>
        <w:t>Benedictine College</w:t>
      </w:r>
      <w:r w:rsidR="00E957F9" w:rsidRPr="347D508F">
        <w:rPr>
          <w:b/>
          <w:bCs/>
          <w:sz w:val="22"/>
          <w:szCs w:val="22"/>
        </w:rPr>
        <w:t xml:space="preserve">, </w:t>
      </w:r>
      <w:r w:rsidR="00E957F9">
        <w:rPr>
          <w:sz w:val="22"/>
          <w:szCs w:val="22"/>
        </w:rPr>
        <w:t xml:space="preserve">Atchison, Kansas </w:t>
      </w:r>
      <w:r w:rsidR="00E957F9">
        <w:rPr>
          <w:sz w:val="22"/>
          <w:szCs w:val="22"/>
        </w:rPr>
        <w:tab/>
      </w:r>
      <w:r>
        <w:rPr>
          <w:b/>
          <w:bCs/>
          <w:sz w:val="22"/>
          <w:szCs w:val="22"/>
        </w:rPr>
        <w:t>May 2025</w:t>
      </w:r>
      <w:r w:rsidR="00E957F9" w:rsidRPr="347D508F">
        <w:rPr>
          <w:b/>
          <w:bCs/>
          <w:sz w:val="22"/>
          <w:szCs w:val="22"/>
        </w:rPr>
        <w:t xml:space="preserve"> – </w:t>
      </w:r>
      <w:r>
        <w:rPr>
          <w:b/>
          <w:bCs/>
          <w:sz w:val="22"/>
          <w:szCs w:val="22"/>
        </w:rPr>
        <w:t>Aug 2025</w:t>
      </w:r>
    </w:p>
    <w:p w14:paraId="507B1FFC" w14:textId="6AC188B7" w:rsidR="000E6913" w:rsidRDefault="00CB0D7D" w:rsidP="00676D2C">
      <w:pPr>
        <w:tabs>
          <w:tab w:val="left" w:pos="720"/>
          <w:tab w:val="right" w:pos="10620"/>
        </w:tabs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IT Internship</w:t>
      </w:r>
    </w:p>
    <w:p w14:paraId="4A6BAF7E" w14:textId="156367D2" w:rsidR="00676D2C" w:rsidRPr="00676D2C" w:rsidRDefault="00676D2C" w:rsidP="00676D2C">
      <w:pPr>
        <w:pStyle w:val="ListParagraph"/>
        <w:numPr>
          <w:ilvl w:val="0"/>
          <w:numId w:val="30"/>
        </w:numPr>
        <w:tabs>
          <w:tab w:val="left" w:pos="720"/>
          <w:tab w:val="right" w:pos="10620"/>
        </w:tabs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Extensive diagramming o</w:t>
      </w:r>
      <w:r w:rsidR="00B22C19">
        <w:rPr>
          <w:i/>
          <w:iCs/>
          <w:sz w:val="22"/>
          <w:szCs w:val="22"/>
        </w:rPr>
        <w:t>f college</w:t>
      </w:r>
      <w:r>
        <w:rPr>
          <w:i/>
          <w:iCs/>
          <w:sz w:val="22"/>
          <w:szCs w:val="22"/>
        </w:rPr>
        <w:t xml:space="preserve"> network with Microsoft Visio</w:t>
      </w:r>
      <w:r w:rsidR="00B22C19">
        <w:rPr>
          <w:i/>
          <w:iCs/>
          <w:sz w:val="22"/>
          <w:szCs w:val="22"/>
        </w:rPr>
        <w:t>.</w:t>
      </w:r>
      <w:r w:rsidR="0060584B">
        <w:rPr>
          <w:i/>
          <w:iCs/>
          <w:sz w:val="22"/>
          <w:szCs w:val="22"/>
        </w:rPr>
        <w:t xml:space="preserve"> </w:t>
      </w:r>
    </w:p>
    <w:p w14:paraId="660D9383" w14:textId="77777777" w:rsidR="000A2C3A" w:rsidRPr="00165565" w:rsidRDefault="000A2C3A" w:rsidP="00F104F9">
      <w:pPr>
        <w:tabs>
          <w:tab w:val="left" w:pos="720"/>
          <w:tab w:val="right" w:pos="10620"/>
        </w:tabs>
        <w:rPr>
          <w:b/>
          <w:bCs/>
          <w:smallCaps/>
          <w:u w:val="single"/>
        </w:rPr>
      </w:pPr>
    </w:p>
    <w:p w14:paraId="2EB29B71" w14:textId="2CF269DE" w:rsidR="004056EF" w:rsidRPr="00CA2938" w:rsidRDefault="00CA2938" w:rsidP="00CA2938">
      <w:pPr>
        <w:tabs>
          <w:tab w:val="left" w:pos="630"/>
          <w:tab w:val="right" w:pos="10620"/>
        </w:tabs>
        <w:spacing w:line="259" w:lineRule="auto"/>
        <w:rPr>
          <w:i/>
          <w:iCs/>
          <w:sz w:val="22"/>
          <w:szCs w:val="22"/>
        </w:rPr>
      </w:pPr>
      <w:r>
        <w:rPr>
          <w:b/>
          <w:bCs/>
          <w:sz w:val="22"/>
          <w:szCs w:val="22"/>
        </w:rPr>
        <w:t xml:space="preserve">Aramark / </w:t>
      </w:r>
      <w:r w:rsidR="007A3CE3">
        <w:rPr>
          <w:b/>
          <w:bCs/>
          <w:sz w:val="22"/>
          <w:szCs w:val="22"/>
        </w:rPr>
        <w:t>Aladdin</w:t>
      </w:r>
      <w:r w:rsidR="00506774" w:rsidRPr="347D508F">
        <w:rPr>
          <w:b/>
          <w:bCs/>
          <w:sz w:val="22"/>
          <w:szCs w:val="22"/>
        </w:rPr>
        <w:t xml:space="preserve">, </w:t>
      </w:r>
      <w:r w:rsidR="007A3CE3">
        <w:rPr>
          <w:sz w:val="22"/>
          <w:szCs w:val="22"/>
        </w:rPr>
        <w:t>Atchison, Kansas</w:t>
      </w:r>
      <w:r w:rsidR="00933858">
        <w:rPr>
          <w:sz w:val="22"/>
          <w:szCs w:val="22"/>
        </w:rPr>
        <w:t xml:space="preserve"> </w:t>
      </w:r>
      <w:r w:rsidR="00B14607">
        <w:rPr>
          <w:sz w:val="22"/>
          <w:szCs w:val="22"/>
        </w:rPr>
        <w:tab/>
      </w:r>
      <w:r>
        <w:rPr>
          <w:b/>
          <w:bCs/>
          <w:sz w:val="22"/>
          <w:szCs w:val="22"/>
        </w:rPr>
        <w:t>Feb</w:t>
      </w:r>
      <w:r w:rsidR="00B14607">
        <w:rPr>
          <w:b/>
          <w:bCs/>
          <w:sz w:val="22"/>
          <w:szCs w:val="22"/>
        </w:rPr>
        <w:t xml:space="preserve"> 2023</w:t>
      </w:r>
      <w:r w:rsidR="00B14607" w:rsidRPr="347D508F">
        <w:rPr>
          <w:b/>
          <w:bCs/>
          <w:sz w:val="22"/>
          <w:szCs w:val="22"/>
        </w:rPr>
        <w:t xml:space="preserve"> – Present</w:t>
      </w:r>
    </w:p>
    <w:p w14:paraId="74C9BB32" w14:textId="1CEF9075" w:rsidR="00232874" w:rsidRPr="00CA2938" w:rsidRDefault="007A3CE3" w:rsidP="00CA2938">
      <w:pPr>
        <w:tabs>
          <w:tab w:val="left" w:pos="630"/>
          <w:tab w:val="right" w:pos="10620"/>
        </w:tabs>
        <w:spacing w:line="259" w:lineRule="auto"/>
      </w:pPr>
      <w:r>
        <w:rPr>
          <w:i/>
          <w:iCs/>
          <w:sz w:val="22"/>
          <w:szCs w:val="22"/>
        </w:rPr>
        <w:t>Food Service</w:t>
      </w:r>
      <w:r w:rsidR="004056EF">
        <w:rPr>
          <w:i/>
          <w:iCs/>
          <w:sz w:val="22"/>
          <w:szCs w:val="22"/>
        </w:rPr>
        <w:t xml:space="preserve"> Student Worker</w:t>
      </w:r>
      <w:r>
        <w:rPr>
          <w:i/>
          <w:iCs/>
          <w:sz w:val="22"/>
          <w:szCs w:val="22"/>
        </w:rPr>
        <w:t xml:space="preserve"> </w:t>
      </w:r>
      <w:r w:rsidR="00D759F5">
        <w:tab/>
      </w:r>
    </w:p>
    <w:p w14:paraId="7A1F6DF6" w14:textId="3AD0918C" w:rsidR="00232874" w:rsidRPr="00CA2938" w:rsidRDefault="00232874" w:rsidP="00CA2938">
      <w:pPr>
        <w:numPr>
          <w:ilvl w:val="0"/>
          <w:numId w:val="22"/>
        </w:numPr>
        <w:tabs>
          <w:tab w:val="left" w:pos="630"/>
          <w:tab w:val="right" w:pos="10620"/>
        </w:tabs>
        <w:rPr>
          <w:i/>
          <w:sz w:val="22"/>
          <w:szCs w:val="22"/>
        </w:rPr>
      </w:pPr>
      <w:r>
        <w:rPr>
          <w:sz w:val="22"/>
          <w:szCs w:val="22"/>
        </w:rPr>
        <w:t>Create schedules for student worker shifts</w:t>
      </w:r>
      <w:r w:rsidR="00CA2938">
        <w:rPr>
          <w:sz w:val="22"/>
          <w:szCs w:val="22"/>
        </w:rPr>
        <w:t>,</w:t>
      </w:r>
      <w:r w:rsidR="00CA2938" w:rsidRPr="00CA2938">
        <w:rPr>
          <w:sz w:val="22"/>
          <w:szCs w:val="22"/>
        </w:rPr>
        <w:t xml:space="preserve"> </w:t>
      </w:r>
      <w:r w:rsidR="00CA2938">
        <w:rPr>
          <w:sz w:val="22"/>
          <w:szCs w:val="22"/>
        </w:rPr>
        <w:t>manage opening, closing and inventory of the Nest.</w:t>
      </w:r>
    </w:p>
    <w:p w14:paraId="29DFAF16" w14:textId="0293174A" w:rsidR="00D759F5" w:rsidRPr="00B14607" w:rsidRDefault="00232874" w:rsidP="00B14607">
      <w:pPr>
        <w:numPr>
          <w:ilvl w:val="0"/>
          <w:numId w:val="22"/>
        </w:numPr>
        <w:tabs>
          <w:tab w:val="left" w:pos="630"/>
          <w:tab w:val="right" w:pos="10620"/>
        </w:tabs>
        <w:rPr>
          <w:i/>
          <w:sz w:val="22"/>
          <w:szCs w:val="22"/>
        </w:rPr>
      </w:pPr>
      <w:r>
        <w:rPr>
          <w:sz w:val="22"/>
          <w:szCs w:val="22"/>
        </w:rPr>
        <w:t xml:space="preserve">Catering and </w:t>
      </w:r>
      <w:r w:rsidR="00C95592">
        <w:rPr>
          <w:sz w:val="22"/>
          <w:szCs w:val="22"/>
        </w:rPr>
        <w:t>bartending</w:t>
      </w:r>
      <w:r w:rsidR="00F56D50">
        <w:rPr>
          <w:sz w:val="22"/>
          <w:szCs w:val="22"/>
        </w:rPr>
        <w:t xml:space="preserve"> for special events.</w:t>
      </w:r>
    </w:p>
    <w:p w14:paraId="3CBBE85A" w14:textId="13750E8B" w:rsidR="005E0A38" w:rsidRPr="00826175" w:rsidRDefault="008804CC" w:rsidP="00826175">
      <w:pPr>
        <w:numPr>
          <w:ilvl w:val="0"/>
          <w:numId w:val="22"/>
        </w:numPr>
        <w:tabs>
          <w:tab w:val="left" w:pos="630"/>
          <w:tab w:val="right" w:pos="10620"/>
        </w:tabs>
        <w:rPr>
          <w:sz w:val="22"/>
          <w:szCs w:val="22"/>
        </w:rPr>
      </w:pPr>
      <w:r>
        <w:rPr>
          <w:sz w:val="22"/>
          <w:szCs w:val="22"/>
        </w:rPr>
        <w:t xml:space="preserve">Performed all duties at the dining hall including </w:t>
      </w:r>
      <w:r w:rsidR="00EF4836">
        <w:rPr>
          <w:sz w:val="22"/>
          <w:szCs w:val="22"/>
        </w:rPr>
        <w:t xml:space="preserve">serving, running food trays, </w:t>
      </w:r>
      <w:r w:rsidR="001846F1">
        <w:rPr>
          <w:sz w:val="22"/>
          <w:szCs w:val="22"/>
        </w:rPr>
        <w:t>sanitizing,</w:t>
      </w:r>
      <w:r w:rsidR="00C64AB2">
        <w:rPr>
          <w:sz w:val="22"/>
          <w:szCs w:val="22"/>
        </w:rPr>
        <w:t xml:space="preserve"> </w:t>
      </w:r>
      <w:r w:rsidR="001846F1">
        <w:rPr>
          <w:sz w:val="22"/>
          <w:szCs w:val="22"/>
        </w:rPr>
        <w:t>prepar</w:t>
      </w:r>
      <w:r w:rsidR="006059A6">
        <w:rPr>
          <w:sz w:val="22"/>
          <w:szCs w:val="22"/>
        </w:rPr>
        <w:t>ing</w:t>
      </w:r>
      <w:r w:rsidR="001846F1">
        <w:rPr>
          <w:sz w:val="22"/>
          <w:szCs w:val="22"/>
        </w:rPr>
        <w:t xml:space="preserve"> food</w:t>
      </w:r>
      <w:r w:rsidR="006059A6">
        <w:rPr>
          <w:sz w:val="22"/>
          <w:szCs w:val="22"/>
        </w:rPr>
        <w:t xml:space="preserve">, and </w:t>
      </w:r>
      <w:r w:rsidR="00C64AB2">
        <w:rPr>
          <w:sz w:val="22"/>
          <w:szCs w:val="22"/>
        </w:rPr>
        <w:t>cashier</w:t>
      </w:r>
      <w:r w:rsidR="008551B6">
        <w:rPr>
          <w:sz w:val="22"/>
          <w:szCs w:val="22"/>
        </w:rPr>
        <w:t>.</w:t>
      </w:r>
    </w:p>
    <w:p w14:paraId="53558B6A" w14:textId="77777777" w:rsidR="00D759F5" w:rsidRDefault="00D759F5" w:rsidP="00F104F9">
      <w:pPr>
        <w:tabs>
          <w:tab w:val="left" w:pos="720"/>
          <w:tab w:val="right" w:pos="10620"/>
        </w:tabs>
        <w:rPr>
          <w:i/>
          <w:sz w:val="22"/>
          <w:szCs w:val="22"/>
        </w:rPr>
      </w:pPr>
    </w:p>
    <w:p w14:paraId="13D25666" w14:textId="0B16FAF0" w:rsidR="00D759F5" w:rsidRPr="00165565" w:rsidRDefault="007A3CE3" w:rsidP="347D508F">
      <w:pPr>
        <w:tabs>
          <w:tab w:val="left" w:pos="630"/>
          <w:tab w:val="right" w:pos="10620"/>
        </w:tabs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BC Betting</w:t>
      </w:r>
      <w:r w:rsidR="00D759F5" w:rsidRPr="347D508F">
        <w:rPr>
          <w:b/>
          <w:bCs/>
          <w:sz w:val="22"/>
          <w:szCs w:val="22"/>
        </w:rPr>
        <w:t xml:space="preserve">, </w:t>
      </w:r>
      <w:r>
        <w:rPr>
          <w:sz w:val="22"/>
          <w:szCs w:val="22"/>
        </w:rPr>
        <w:t>San Jose, Costa Rica</w:t>
      </w:r>
    </w:p>
    <w:p w14:paraId="578A94B5" w14:textId="71238D5B" w:rsidR="00D759F5" w:rsidRPr="00392AD5" w:rsidRDefault="007A3CE3" w:rsidP="00392AD5">
      <w:pPr>
        <w:tabs>
          <w:tab w:val="left" w:pos="630"/>
          <w:tab w:val="right" w:pos="10620"/>
        </w:tabs>
        <w:rPr>
          <w:i/>
          <w:iCs/>
          <w:sz w:val="22"/>
          <w:szCs w:val="22"/>
        </w:rPr>
      </w:pPr>
      <w:r w:rsidRPr="00B22E77">
        <w:rPr>
          <w:i/>
          <w:iCs/>
          <w:sz w:val="22"/>
          <w:szCs w:val="22"/>
        </w:rPr>
        <w:t>Virtual Sportsbook Customer Service</w:t>
      </w:r>
      <w:r w:rsidR="00D759F5">
        <w:tab/>
      </w:r>
      <w:r w:rsidR="00BE42D9" w:rsidRPr="00392AD5">
        <w:rPr>
          <w:b/>
          <w:bCs/>
          <w:sz w:val="22"/>
          <w:szCs w:val="22"/>
        </w:rPr>
        <w:t xml:space="preserve">May </w:t>
      </w:r>
      <w:r>
        <w:rPr>
          <w:b/>
          <w:bCs/>
          <w:sz w:val="22"/>
          <w:szCs w:val="22"/>
        </w:rPr>
        <w:t>2020</w:t>
      </w:r>
      <w:r w:rsidR="007613ED" w:rsidRPr="00392AD5">
        <w:rPr>
          <w:b/>
          <w:bCs/>
          <w:sz w:val="22"/>
          <w:szCs w:val="22"/>
        </w:rPr>
        <w:t xml:space="preserve"> – </w:t>
      </w:r>
      <w:r w:rsidR="00BE42D9" w:rsidRPr="00392AD5">
        <w:rPr>
          <w:b/>
          <w:bCs/>
          <w:sz w:val="22"/>
          <w:szCs w:val="22"/>
        </w:rPr>
        <w:t>Dec</w:t>
      </w:r>
      <w:r w:rsidR="00392AD5" w:rsidRPr="00392AD5">
        <w:rPr>
          <w:b/>
          <w:bCs/>
          <w:sz w:val="22"/>
          <w:szCs w:val="22"/>
        </w:rPr>
        <w:t>.</w:t>
      </w:r>
      <w:r w:rsidR="46FC775C" w:rsidRPr="00392AD5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2022</w:t>
      </w:r>
    </w:p>
    <w:p w14:paraId="74B01127" w14:textId="1F158E7B" w:rsidR="00303583" w:rsidRPr="000E6913" w:rsidRDefault="00EC125C" w:rsidP="000E6913">
      <w:pPr>
        <w:numPr>
          <w:ilvl w:val="0"/>
          <w:numId w:val="22"/>
        </w:numPr>
        <w:tabs>
          <w:tab w:val="left" w:pos="630"/>
          <w:tab w:val="right" w:pos="10620"/>
        </w:tabs>
        <w:rPr>
          <w:sz w:val="22"/>
          <w:szCs w:val="22"/>
        </w:rPr>
      </w:pPr>
      <w:r w:rsidRPr="00B22E77">
        <w:rPr>
          <w:sz w:val="22"/>
          <w:szCs w:val="22"/>
        </w:rPr>
        <w:t xml:space="preserve">Customer service for a </w:t>
      </w:r>
      <w:proofErr w:type="gramStart"/>
      <w:r w:rsidRPr="00B22E77">
        <w:rPr>
          <w:sz w:val="22"/>
          <w:szCs w:val="22"/>
        </w:rPr>
        <w:t>sportsbook</w:t>
      </w:r>
      <w:proofErr w:type="gramEnd"/>
      <w:r w:rsidRPr="00B22E77">
        <w:rPr>
          <w:sz w:val="22"/>
          <w:szCs w:val="22"/>
        </w:rPr>
        <w:t xml:space="preserve">. </w:t>
      </w:r>
    </w:p>
    <w:p w14:paraId="32D4D7B8" w14:textId="7152CE14" w:rsidR="00000CCA" w:rsidRPr="00B22E77" w:rsidRDefault="008019C7" w:rsidP="00B22E77">
      <w:pPr>
        <w:numPr>
          <w:ilvl w:val="0"/>
          <w:numId w:val="22"/>
        </w:numPr>
        <w:tabs>
          <w:tab w:val="left" w:pos="630"/>
          <w:tab w:val="right" w:pos="10620"/>
        </w:tabs>
        <w:rPr>
          <w:sz w:val="22"/>
          <w:szCs w:val="22"/>
        </w:rPr>
      </w:pPr>
      <w:r w:rsidRPr="00B22E77">
        <w:rPr>
          <w:sz w:val="22"/>
          <w:szCs w:val="22"/>
        </w:rPr>
        <w:t xml:space="preserve">Provided services in </w:t>
      </w:r>
      <w:proofErr w:type="gramStart"/>
      <w:r w:rsidRPr="00B22E77">
        <w:rPr>
          <w:sz w:val="22"/>
          <w:szCs w:val="22"/>
        </w:rPr>
        <w:t xml:space="preserve">fast </w:t>
      </w:r>
      <w:r w:rsidR="002D7E37" w:rsidRPr="00B22E77">
        <w:rPr>
          <w:sz w:val="22"/>
          <w:szCs w:val="22"/>
        </w:rPr>
        <w:t>pace</w:t>
      </w:r>
      <w:proofErr w:type="gramEnd"/>
      <w:r w:rsidR="002D7E37" w:rsidRPr="00B22E77">
        <w:rPr>
          <w:sz w:val="22"/>
          <w:szCs w:val="22"/>
        </w:rPr>
        <w:t xml:space="preserve"> environment under time </w:t>
      </w:r>
      <w:proofErr w:type="gramStart"/>
      <w:r w:rsidR="002D7E37" w:rsidRPr="00B22E77">
        <w:rPr>
          <w:sz w:val="22"/>
          <w:szCs w:val="22"/>
        </w:rPr>
        <w:t>deadline</w:t>
      </w:r>
      <w:proofErr w:type="gramEnd"/>
      <w:r w:rsidR="002D7E37" w:rsidRPr="00B22E77">
        <w:rPr>
          <w:sz w:val="22"/>
          <w:szCs w:val="22"/>
        </w:rPr>
        <w:t xml:space="preserve"> </w:t>
      </w:r>
      <w:r w:rsidR="00BC01E3" w:rsidRPr="00B22E77">
        <w:rPr>
          <w:sz w:val="22"/>
          <w:szCs w:val="22"/>
        </w:rPr>
        <w:t>and client pressure.</w:t>
      </w:r>
    </w:p>
    <w:p w14:paraId="6AD5223D" w14:textId="77777777" w:rsidR="008551B6" w:rsidRPr="002867E0" w:rsidRDefault="008551B6" w:rsidP="6FDD2B6D">
      <w:pPr>
        <w:tabs>
          <w:tab w:val="left" w:pos="630"/>
          <w:tab w:val="right" w:pos="10620"/>
        </w:tabs>
        <w:spacing w:line="259" w:lineRule="auto"/>
        <w:rPr>
          <w:b/>
          <w:bCs/>
          <w:sz w:val="22"/>
          <w:szCs w:val="22"/>
        </w:rPr>
      </w:pPr>
    </w:p>
    <w:p w14:paraId="6FC6523A" w14:textId="7F7C9E62" w:rsidR="33491CB2" w:rsidRPr="007A3CE3" w:rsidRDefault="007A3CE3" w:rsidP="6FDD2B6D">
      <w:pPr>
        <w:tabs>
          <w:tab w:val="left" w:pos="630"/>
          <w:tab w:val="right" w:pos="10620"/>
        </w:tabs>
        <w:spacing w:line="259" w:lineRule="auto"/>
        <w:rPr>
          <w:b/>
          <w:bCs/>
          <w:sz w:val="22"/>
          <w:szCs w:val="22"/>
          <w:lang w:val="es-419"/>
        </w:rPr>
      </w:pPr>
      <w:r w:rsidRPr="007A3CE3">
        <w:rPr>
          <w:b/>
          <w:bCs/>
          <w:sz w:val="22"/>
          <w:szCs w:val="22"/>
          <w:lang w:val="es-419"/>
        </w:rPr>
        <w:t>Niloo Pasteleria</w:t>
      </w:r>
      <w:r w:rsidR="00A8183E" w:rsidRPr="007A3CE3">
        <w:rPr>
          <w:b/>
          <w:bCs/>
          <w:sz w:val="22"/>
          <w:szCs w:val="22"/>
          <w:lang w:val="es-419"/>
        </w:rPr>
        <w:t xml:space="preserve">, </w:t>
      </w:r>
      <w:r w:rsidRPr="007A3CE3">
        <w:rPr>
          <w:sz w:val="22"/>
          <w:szCs w:val="22"/>
          <w:lang w:val="es-419"/>
        </w:rPr>
        <w:t>San Jose C</w:t>
      </w:r>
      <w:r>
        <w:rPr>
          <w:sz w:val="22"/>
          <w:szCs w:val="22"/>
          <w:lang w:val="es-419"/>
        </w:rPr>
        <w:t>osta Rica</w:t>
      </w:r>
    </w:p>
    <w:p w14:paraId="3D131BB2" w14:textId="5AA37C92" w:rsidR="00A8183E" w:rsidRPr="00165565" w:rsidRDefault="001A44DD" w:rsidP="0000153C">
      <w:pPr>
        <w:tabs>
          <w:tab w:val="left" w:pos="630"/>
          <w:tab w:val="right" w:pos="10620"/>
        </w:tabs>
        <w:rPr>
          <w:b/>
          <w:bCs/>
          <w:sz w:val="22"/>
          <w:szCs w:val="22"/>
        </w:rPr>
      </w:pPr>
      <w:r>
        <w:rPr>
          <w:i/>
          <w:iCs/>
          <w:sz w:val="22"/>
          <w:szCs w:val="22"/>
        </w:rPr>
        <w:t xml:space="preserve">Family </w:t>
      </w:r>
      <w:r w:rsidR="002867E0">
        <w:rPr>
          <w:i/>
          <w:iCs/>
          <w:sz w:val="22"/>
          <w:szCs w:val="22"/>
        </w:rPr>
        <w:t>O</w:t>
      </w:r>
      <w:r>
        <w:rPr>
          <w:i/>
          <w:iCs/>
          <w:sz w:val="22"/>
          <w:szCs w:val="22"/>
        </w:rPr>
        <w:t xml:space="preserve">wned </w:t>
      </w:r>
      <w:r w:rsidR="002867E0">
        <w:rPr>
          <w:i/>
          <w:iCs/>
          <w:sz w:val="22"/>
          <w:szCs w:val="22"/>
        </w:rPr>
        <w:t>B</w:t>
      </w:r>
      <w:r>
        <w:rPr>
          <w:i/>
          <w:iCs/>
          <w:sz w:val="22"/>
          <w:szCs w:val="22"/>
        </w:rPr>
        <w:t>usiness</w:t>
      </w:r>
      <w:r w:rsidR="00A8183E">
        <w:tab/>
      </w:r>
      <w:r w:rsidR="00A8183E" w:rsidRPr="6FDD2B6D">
        <w:rPr>
          <w:b/>
          <w:bCs/>
          <w:sz w:val="22"/>
          <w:szCs w:val="22"/>
        </w:rPr>
        <w:t>Ma</w:t>
      </w:r>
      <w:r w:rsidR="0000153C">
        <w:rPr>
          <w:b/>
          <w:bCs/>
          <w:sz w:val="22"/>
          <w:szCs w:val="22"/>
        </w:rPr>
        <w:t>y</w:t>
      </w:r>
      <w:r w:rsidR="14E4EAC5" w:rsidRPr="6FDD2B6D">
        <w:rPr>
          <w:b/>
          <w:bCs/>
          <w:sz w:val="22"/>
          <w:szCs w:val="22"/>
        </w:rPr>
        <w:t xml:space="preserve"> </w:t>
      </w:r>
      <w:r w:rsidR="007A3CE3">
        <w:rPr>
          <w:b/>
          <w:bCs/>
          <w:sz w:val="22"/>
          <w:szCs w:val="22"/>
        </w:rPr>
        <w:t>2019</w:t>
      </w:r>
      <w:r w:rsidR="14E4EAC5" w:rsidRPr="6FDD2B6D">
        <w:rPr>
          <w:b/>
          <w:bCs/>
          <w:sz w:val="22"/>
          <w:szCs w:val="22"/>
        </w:rPr>
        <w:t xml:space="preserve"> – </w:t>
      </w:r>
      <w:r w:rsidR="007A3CE3">
        <w:rPr>
          <w:b/>
          <w:bCs/>
          <w:sz w:val="22"/>
          <w:szCs w:val="22"/>
        </w:rPr>
        <w:t>May 2022</w:t>
      </w:r>
    </w:p>
    <w:p w14:paraId="13B41C92" w14:textId="285D14F3" w:rsidR="00C661AC" w:rsidRPr="006B5E42" w:rsidRDefault="00EC125C" w:rsidP="006B5E42">
      <w:pPr>
        <w:pStyle w:val="ListParagraph"/>
        <w:numPr>
          <w:ilvl w:val="0"/>
          <w:numId w:val="23"/>
        </w:numPr>
        <w:tabs>
          <w:tab w:val="right" w:pos="10620"/>
        </w:tabs>
        <w:rPr>
          <w:sz w:val="22"/>
          <w:szCs w:val="22"/>
        </w:rPr>
      </w:pPr>
      <w:r w:rsidRPr="006C1726">
        <w:rPr>
          <w:sz w:val="22"/>
          <w:szCs w:val="22"/>
        </w:rPr>
        <w:t xml:space="preserve">Logistics of exportation of </w:t>
      </w:r>
      <w:r w:rsidR="002867E0">
        <w:rPr>
          <w:sz w:val="22"/>
          <w:szCs w:val="22"/>
        </w:rPr>
        <w:t>b</w:t>
      </w:r>
      <w:r w:rsidRPr="006C1726">
        <w:rPr>
          <w:sz w:val="22"/>
          <w:szCs w:val="22"/>
        </w:rPr>
        <w:t xml:space="preserve">ananas and </w:t>
      </w:r>
      <w:r w:rsidR="002867E0">
        <w:rPr>
          <w:sz w:val="22"/>
          <w:szCs w:val="22"/>
        </w:rPr>
        <w:t>p</w:t>
      </w:r>
      <w:r w:rsidRPr="006C1726">
        <w:rPr>
          <w:sz w:val="22"/>
          <w:szCs w:val="22"/>
        </w:rPr>
        <w:t xml:space="preserve">ineapples from </w:t>
      </w:r>
      <w:r w:rsidR="002867E0">
        <w:rPr>
          <w:sz w:val="22"/>
          <w:szCs w:val="22"/>
        </w:rPr>
        <w:t>C</w:t>
      </w:r>
      <w:r w:rsidRPr="006C1726">
        <w:rPr>
          <w:sz w:val="22"/>
          <w:szCs w:val="22"/>
        </w:rPr>
        <w:t>osta Rica</w:t>
      </w:r>
      <w:r w:rsidR="006B5E42">
        <w:rPr>
          <w:sz w:val="22"/>
          <w:szCs w:val="22"/>
        </w:rPr>
        <w:t xml:space="preserve"> </w:t>
      </w:r>
      <w:r w:rsidRPr="006B5E42">
        <w:rPr>
          <w:sz w:val="22"/>
          <w:szCs w:val="22"/>
        </w:rPr>
        <w:t xml:space="preserve">to </w:t>
      </w:r>
      <w:r w:rsidR="002867E0" w:rsidRPr="006B5E42">
        <w:rPr>
          <w:sz w:val="22"/>
          <w:szCs w:val="22"/>
        </w:rPr>
        <w:t xml:space="preserve">the </w:t>
      </w:r>
      <w:r w:rsidR="00AA67C5" w:rsidRPr="006B5E42">
        <w:rPr>
          <w:sz w:val="22"/>
          <w:szCs w:val="22"/>
        </w:rPr>
        <w:t>M</w:t>
      </w:r>
      <w:r w:rsidR="006C1726" w:rsidRPr="006B5E42">
        <w:rPr>
          <w:sz w:val="22"/>
          <w:szCs w:val="22"/>
        </w:rPr>
        <w:t xml:space="preserve">iddle </w:t>
      </w:r>
      <w:r w:rsidR="00AA67C5" w:rsidRPr="006B5E42">
        <w:rPr>
          <w:sz w:val="22"/>
          <w:szCs w:val="22"/>
        </w:rPr>
        <w:t>E</w:t>
      </w:r>
      <w:r w:rsidR="006C1726" w:rsidRPr="006B5E42">
        <w:rPr>
          <w:sz w:val="22"/>
          <w:szCs w:val="22"/>
        </w:rPr>
        <w:t>ast.</w:t>
      </w:r>
    </w:p>
    <w:p w14:paraId="7C428361" w14:textId="461A81A8" w:rsidR="007E0E97" w:rsidRPr="00CA2938" w:rsidRDefault="007E0E97" w:rsidP="00CA2938">
      <w:pPr>
        <w:pStyle w:val="ListParagraph"/>
        <w:numPr>
          <w:ilvl w:val="0"/>
          <w:numId w:val="23"/>
        </w:numPr>
        <w:tabs>
          <w:tab w:val="right" w:pos="10620"/>
        </w:tabs>
        <w:rPr>
          <w:sz w:val="22"/>
          <w:szCs w:val="22"/>
        </w:rPr>
      </w:pPr>
      <w:r>
        <w:rPr>
          <w:sz w:val="22"/>
          <w:szCs w:val="22"/>
        </w:rPr>
        <w:t>Creat</w:t>
      </w:r>
      <w:r w:rsidR="00DC079A">
        <w:rPr>
          <w:sz w:val="22"/>
          <w:szCs w:val="22"/>
        </w:rPr>
        <w:t xml:space="preserve">ed </w:t>
      </w:r>
      <w:proofErr w:type="gramStart"/>
      <w:r w:rsidR="00DC079A">
        <w:rPr>
          <w:sz w:val="22"/>
          <w:szCs w:val="22"/>
        </w:rPr>
        <w:t>data base</w:t>
      </w:r>
      <w:proofErr w:type="gramEnd"/>
      <w:r w:rsidR="00DC079A">
        <w:rPr>
          <w:sz w:val="22"/>
          <w:szCs w:val="22"/>
        </w:rPr>
        <w:t xml:space="preserve"> of suppliers</w:t>
      </w:r>
      <w:r w:rsidR="00CA2938">
        <w:rPr>
          <w:sz w:val="22"/>
          <w:szCs w:val="22"/>
        </w:rPr>
        <w:t>,</w:t>
      </w:r>
      <w:r w:rsidR="00CA2938" w:rsidRPr="00CA2938">
        <w:rPr>
          <w:sz w:val="22"/>
          <w:szCs w:val="22"/>
        </w:rPr>
        <w:t xml:space="preserve"> </w:t>
      </w:r>
      <w:r w:rsidR="00CA2938">
        <w:rPr>
          <w:sz w:val="22"/>
          <w:szCs w:val="22"/>
        </w:rPr>
        <w:t>communicated with suppliers and set up meetings.</w:t>
      </w:r>
    </w:p>
    <w:p w14:paraId="3D9074B9" w14:textId="2AD12270" w:rsidR="00B56A6B" w:rsidRDefault="00B56A6B" w:rsidP="00EC125C">
      <w:pPr>
        <w:pStyle w:val="ListParagraph"/>
        <w:numPr>
          <w:ilvl w:val="0"/>
          <w:numId w:val="23"/>
        </w:numPr>
        <w:tabs>
          <w:tab w:val="right" w:pos="10620"/>
        </w:tabs>
        <w:rPr>
          <w:sz w:val="22"/>
          <w:szCs w:val="22"/>
        </w:rPr>
      </w:pPr>
      <w:r>
        <w:rPr>
          <w:sz w:val="22"/>
          <w:szCs w:val="22"/>
        </w:rPr>
        <w:t>Negotiate</w:t>
      </w:r>
      <w:r w:rsidR="002867E0">
        <w:rPr>
          <w:sz w:val="22"/>
          <w:szCs w:val="22"/>
        </w:rPr>
        <w:t>d</w:t>
      </w:r>
      <w:r>
        <w:rPr>
          <w:sz w:val="22"/>
          <w:szCs w:val="22"/>
        </w:rPr>
        <w:t xml:space="preserve"> exportation deals </w:t>
      </w:r>
      <w:r w:rsidR="00AF1ED4">
        <w:rPr>
          <w:sz w:val="22"/>
          <w:szCs w:val="22"/>
        </w:rPr>
        <w:t>with buyers in the Middle East.</w:t>
      </w:r>
    </w:p>
    <w:p w14:paraId="18ED3170" w14:textId="77777777" w:rsidR="00C95592" w:rsidRDefault="00C95592" w:rsidP="00C95592">
      <w:pPr>
        <w:tabs>
          <w:tab w:val="right" w:pos="10620"/>
        </w:tabs>
        <w:rPr>
          <w:sz w:val="22"/>
          <w:szCs w:val="22"/>
        </w:rPr>
      </w:pPr>
    </w:p>
    <w:p w14:paraId="2FB36559" w14:textId="77777777" w:rsidR="005A11BD" w:rsidRPr="00165565" w:rsidRDefault="00790906" w:rsidP="00325673">
      <w:pPr>
        <w:tabs>
          <w:tab w:val="right" w:pos="10620"/>
        </w:tabs>
        <w:rPr>
          <w:b/>
          <w:bCs/>
          <w:smallCaps/>
          <w:u w:val="single"/>
        </w:rPr>
      </w:pPr>
      <w:r w:rsidRPr="00165565">
        <w:rPr>
          <w:b/>
          <w:bCs/>
          <w:smallCaps/>
          <w:u w:val="single"/>
        </w:rPr>
        <w:t>Awards,</w:t>
      </w:r>
      <w:r w:rsidR="004927AA" w:rsidRPr="00165565">
        <w:rPr>
          <w:b/>
          <w:bCs/>
          <w:smallCaps/>
          <w:u w:val="single"/>
        </w:rPr>
        <w:t xml:space="preserve"> Honors</w:t>
      </w:r>
      <w:r w:rsidRPr="00165565">
        <w:rPr>
          <w:b/>
          <w:bCs/>
          <w:smallCaps/>
          <w:u w:val="single"/>
        </w:rPr>
        <w:t xml:space="preserve"> &amp; Activities</w:t>
      </w:r>
    </w:p>
    <w:p w14:paraId="1043D3D6" w14:textId="3BB5D63F" w:rsidR="001F21E5" w:rsidRPr="00165565" w:rsidRDefault="00D47B50" w:rsidP="00325673">
      <w:pPr>
        <w:tabs>
          <w:tab w:val="right" w:pos="10620"/>
        </w:tabs>
        <w:rPr>
          <w:i/>
          <w:sz w:val="22"/>
          <w:szCs w:val="22"/>
        </w:rPr>
      </w:pPr>
      <w:r>
        <w:rPr>
          <w:b/>
          <w:sz w:val="22"/>
          <w:szCs w:val="22"/>
        </w:rPr>
        <w:t xml:space="preserve">Benedictine College Men’s Soccer </w:t>
      </w:r>
      <w:r w:rsidR="006D4ED4">
        <w:rPr>
          <w:b/>
          <w:sz w:val="22"/>
          <w:szCs w:val="22"/>
        </w:rPr>
        <w:t>T</w:t>
      </w:r>
      <w:r>
        <w:rPr>
          <w:b/>
          <w:sz w:val="22"/>
          <w:szCs w:val="22"/>
        </w:rPr>
        <w:t>eam</w:t>
      </w:r>
      <w:r w:rsidR="00E14E49">
        <w:rPr>
          <w:b/>
          <w:sz w:val="22"/>
          <w:szCs w:val="22"/>
        </w:rPr>
        <w:t xml:space="preserve"> </w:t>
      </w:r>
      <w:r w:rsidR="006D4ED4">
        <w:rPr>
          <w:b/>
          <w:sz w:val="22"/>
          <w:szCs w:val="22"/>
        </w:rPr>
        <w:t>M</w:t>
      </w:r>
      <w:r w:rsidR="00E14E49">
        <w:rPr>
          <w:b/>
          <w:sz w:val="22"/>
          <w:szCs w:val="22"/>
        </w:rPr>
        <w:t>ember</w:t>
      </w:r>
      <w:r w:rsidR="009E652D">
        <w:rPr>
          <w:b/>
          <w:sz w:val="22"/>
          <w:szCs w:val="22"/>
        </w:rPr>
        <w:t xml:space="preserve"> </w:t>
      </w:r>
      <w:r w:rsidR="00B22E77">
        <w:rPr>
          <w:b/>
          <w:sz w:val="22"/>
          <w:szCs w:val="22"/>
        </w:rPr>
        <w:t xml:space="preserve">and </w:t>
      </w:r>
      <w:r w:rsidR="006D4ED4">
        <w:rPr>
          <w:b/>
          <w:sz w:val="22"/>
          <w:szCs w:val="22"/>
        </w:rPr>
        <w:t>C</w:t>
      </w:r>
      <w:r w:rsidR="00B22E77">
        <w:rPr>
          <w:b/>
          <w:sz w:val="22"/>
          <w:szCs w:val="22"/>
        </w:rPr>
        <w:t>aptain</w:t>
      </w:r>
      <w:r>
        <w:rPr>
          <w:b/>
          <w:sz w:val="22"/>
          <w:szCs w:val="22"/>
        </w:rPr>
        <w:t xml:space="preserve">, </w:t>
      </w:r>
      <w:r w:rsidR="003A6498" w:rsidRPr="002D3438">
        <w:rPr>
          <w:bCs/>
          <w:sz w:val="22"/>
          <w:szCs w:val="22"/>
        </w:rPr>
        <w:t>January 2022 – Present</w:t>
      </w:r>
      <w:r w:rsidR="003A6498">
        <w:rPr>
          <w:b/>
          <w:sz w:val="22"/>
          <w:szCs w:val="22"/>
        </w:rPr>
        <w:t xml:space="preserve"> </w:t>
      </w:r>
    </w:p>
    <w:p w14:paraId="15227DAE" w14:textId="2AAF7352" w:rsidR="005A11BD" w:rsidRPr="00165565" w:rsidRDefault="00D47B50" w:rsidP="00325673">
      <w:pPr>
        <w:tabs>
          <w:tab w:val="right" w:pos="10620"/>
        </w:tabs>
        <w:rPr>
          <w:b/>
          <w:bCs/>
          <w:sz w:val="22"/>
          <w:szCs w:val="22"/>
        </w:rPr>
      </w:pPr>
      <w:r>
        <w:rPr>
          <w:b/>
          <w:sz w:val="22"/>
          <w:szCs w:val="22"/>
        </w:rPr>
        <w:t>Mary Domitilia</w:t>
      </w:r>
      <w:r w:rsidR="004927AA" w:rsidRPr="00165565">
        <w:rPr>
          <w:b/>
          <w:sz w:val="22"/>
          <w:szCs w:val="22"/>
        </w:rPr>
        <w:t xml:space="preserve"> Recognition</w:t>
      </w:r>
      <w:r w:rsidR="001B5E49" w:rsidRPr="00165565">
        <w:rPr>
          <w:b/>
          <w:sz w:val="22"/>
          <w:szCs w:val="22"/>
        </w:rPr>
        <w:t xml:space="preserve">, </w:t>
      </w:r>
      <w:r w:rsidR="00A8183E" w:rsidRPr="00FE2B43">
        <w:rPr>
          <w:bCs/>
          <w:sz w:val="22"/>
          <w:szCs w:val="22"/>
        </w:rPr>
        <w:t>Benedictine College</w:t>
      </w:r>
    </w:p>
    <w:p w14:paraId="5651F97A" w14:textId="5E0AAD60" w:rsidR="000A4DCF" w:rsidRPr="00FE2B43" w:rsidRDefault="001A0390" w:rsidP="000A4DCF">
      <w:pPr>
        <w:tabs>
          <w:tab w:val="left" w:pos="2700"/>
          <w:tab w:val="left" w:pos="3060"/>
          <w:tab w:val="right" w:pos="10620"/>
        </w:tabs>
        <w:ind w:left="1890" w:hanging="1890"/>
        <w:rPr>
          <w:bCs/>
          <w:sz w:val="22"/>
          <w:szCs w:val="22"/>
        </w:rPr>
      </w:pPr>
      <w:r w:rsidRPr="00D47B50">
        <w:rPr>
          <w:b/>
          <w:sz w:val="22"/>
          <w:szCs w:val="22"/>
        </w:rPr>
        <w:t>Volunteer,</w:t>
      </w:r>
      <w:r w:rsidRPr="00D47B50">
        <w:rPr>
          <w:sz w:val="22"/>
          <w:szCs w:val="22"/>
        </w:rPr>
        <w:t xml:space="preserve"> </w:t>
      </w:r>
      <w:r w:rsidR="00E57E24" w:rsidRPr="00FE2B43">
        <w:rPr>
          <w:bCs/>
          <w:sz w:val="22"/>
          <w:szCs w:val="22"/>
        </w:rPr>
        <w:t>-</w:t>
      </w:r>
      <w:r w:rsidR="009D1D30" w:rsidRPr="00FE2B43">
        <w:rPr>
          <w:bCs/>
          <w:sz w:val="22"/>
          <w:szCs w:val="22"/>
        </w:rPr>
        <w:t>AYA(Costa Rica w</w:t>
      </w:r>
      <w:r w:rsidR="002566D0" w:rsidRPr="00FE2B43">
        <w:rPr>
          <w:bCs/>
          <w:sz w:val="22"/>
          <w:szCs w:val="22"/>
        </w:rPr>
        <w:t>a</w:t>
      </w:r>
      <w:r w:rsidR="009D1D30" w:rsidRPr="00FE2B43">
        <w:rPr>
          <w:bCs/>
          <w:sz w:val="22"/>
          <w:szCs w:val="22"/>
        </w:rPr>
        <w:t xml:space="preserve">ter and aqueducts </w:t>
      </w:r>
      <w:r w:rsidR="00D47B50" w:rsidRPr="00FE2B43">
        <w:rPr>
          <w:bCs/>
          <w:sz w:val="22"/>
          <w:szCs w:val="22"/>
        </w:rPr>
        <w:t>ministry, Volunteer Program for Water supply and service around the country.</w:t>
      </w:r>
      <w:r w:rsidR="0082390D" w:rsidRPr="00FE2B43">
        <w:rPr>
          <w:bCs/>
          <w:sz w:val="22"/>
          <w:szCs w:val="22"/>
        </w:rPr>
        <w:t>2018-2019</w:t>
      </w:r>
    </w:p>
    <w:p w14:paraId="716C135C" w14:textId="34B41406" w:rsidR="002E2EA4" w:rsidRPr="00FE2B43" w:rsidRDefault="003C0544" w:rsidP="00E57E24">
      <w:pPr>
        <w:pStyle w:val="ListParagraph"/>
        <w:numPr>
          <w:ilvl w:val="0"/>
          <w:numId w:val="25"/>
        </w:numPr>
        <w:tabs>
          <w:tab w:val="left" w:pos="2700"/>
          <w:tab w:val="left" w:pos="3060"/>
          <w:tab w:val="right" w:pos="10620"/>
        </w:tabs>
        <w:rPr>
          <w:bCs/>
          <w:sz w:val="22"/>
          <w:szCs w:val="22"/>
        </w:rPr>
      </w:pPr>
      <w:r w:rsidRPr="00FE2B43">
        <w:rPr>
          <w:bCs/>
          <w:sz w:val="22"/>
          <w:szCs w:val="22"/>
        </w:rPr>
        <w:t xml:space="preserve">Community </w:t>
      </w:r>
      <w:r w:rsidR="00FE2B43" w:rsidRPr="00FE2B43">
        <w:rPr>
          <w:bCs/>
          <w:sz w:val="22"/>
          <w:szCs w:val="22"/>
        </w:rPr>
        <w:t>s</w:t>
      </w:r>
      <w:r w:rsidRPr="00FE2B43">
        <w:rPr>
          <w:bCs/>
          <w:sz w:val="22"/>
          <w:szCs w:val="22"/>
        </w:rPr>
        <w:t xml:space="preserve">ervice volunteer </w:t>
      </w:r>
      <w:r w:rsidR="005A2CC4" w:rsidRPr="00FE2B43">
        <w:rPr>
          <w:bCs/>
          <w:sz w:val="22"/>
          <w:szCs w:val="22"/>
        </w:rPr>
        <w:t xml:space="preserve">for </w:t>
      </w:r>
      <w:proofErr w:type="spellStart"/>
      <w:r w:rsidR="005A2CC4" w:rsidRPr="00FE2B43">
        <w:rPr>
          <w:bCs/>
          <w:sz w:val="22"/>
          <w:szCs w:val="22"/>
        </w:rPr>
        <w:t>TeamsSoccer</w:t>
      </w:r>
      <w:proofErr w:type="spellEnd"/>
      <w:r w:rsidR="005A2CC4" w:rsidRPr="00FE2B43">
        <w:rPr>
          <w:bCs/>
          <w:sz w:val="22"/>
          <w:szCs w:val="22"/>
        </w:rPr>
        <w:t xml:space="preserve"> in Kansas City</w:t>
      </w:r>
      <w:r w:rsidR="00785CBA" w:rsidRPr="00FE2B43">
        <w:rPr>
          <w:bCs/>
          <w:sz w:val="22"/>
          <w:szCs w:val="22"/>
        </w:rPr>
        <w:t>, provide</w:t>
      </w:r>
      <w:r w:rsidR="003F1D08" w:rsidRPr="00FE2B43">
        <w:rPr>
          <w:bCs/>
          <w:sz w:val="22"/>
          <w:szCs w:val="22"/>
        </w:rPr>
        <w:t xml:space="preserve"> soccer</w:t>
      </w:r>
      <w:r w:rsidR="00785CBA" w:rsidRPr="00FE2B43">
        <w:rPr>
          <w:bCs/>
          <w:sz w:val="22"/>
          <w:szCs w:val="22"/>
        </w:rPr>
        <w:t xml:space="preserve"> training and </w:t>
      </w:r>
      <w:r w:rsidR="003F1D08" w:rsidRPr="00FE2B43">
        <w:rPr>
          <w:bCs/>
          <w:sz w:val="22"/>
          <w:szCs w:val="22"/>
        </w:rPr>
        <w:t>supervision for special need</w:t>
      </w:r>
      <w:r w:rsidR="00FE2B43" w:rsidRPr="00FE2B43">
        <w:rPr>
          <w:bCs/>
          <w:sz w:val="22"/>
          <w:szCs w:val="22"/>
        </w:rPr>
        <w:t>s</w:t>
      </w:r>
      <w:r w:rsidR="003F1D08" w:rsidRPr="00FE2B43">
        <w:rPr>
          <w:bCs/>
          <w:sz w:val="22"/>
          <w:szCs w:val="22"/>
        </w:rPr>
        <w:t xml:space="preserve"> children. </w:t>
      </w:r>
    </w:p>
    <w:p w14:paraId="750CA544" w14:textId="01ECE213" w:rsidR="00DA1BA7" w:rsidRPr="002867E0" w:rsidRDefault="00DA1BA7" w:rsidP="002867E0">
      <w:pPr>
        <w:tabs>
          <w:tab w:val="left" w:pos="2700"/>
          <w:tab w:val="right" w:pos="10620"/>
        </w:tabs>
        <w:ind w:left="3600" w:right="36" w:hanging="3600"/>
        <w:jc w:val="both"/>
        <w:rPr>
          <w:bCs/>
          <w:i/>
          <w:sz w:val="22"/>
          <w:szCs w:val="22"/>
        </w:rPr>
      </w:pPr>
    </w:p>
    <w:sectPr w:rsidR="00DA1BA7" w:rsidRPr="002867E0" w:rsidSect="00A67CD8">
      <w:footerReference w:type="default" r:id="rId9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45C74D" w14:textId="77777777" w:rsidR="003A7902" w:rsidRDefault="003A7902">
      <w:r>
        <w:separator/>
      </w:r>
    </w:p>
  </w:endnote>
  <w:endnote w:type="continuationSeparator" w:id="0">
    <w:p w14:paraId="5D775560" w14:textId="77777777" w:rsidR="003A7902" w:rsidRDefault="003A79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94918E" w14:textId="77777777" w:rsidR="005A11BD" w:rsidRPr="004A3EC7" w:rsidRDefault="005A11BD" w:rsidP="005A11BD">
    <w:pPr>
      <w:pStyle w:val="Footer"/>
      <w:jc w:val="right"/>
      <w:rPr>
        <w:rFonts w:ascii="Castellar" w:hAnsi="Castellar" w:cs="Castella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86CC73" w14:textId="77777777" w:rsidR="003A7902" w:rsidRDefault="003A7902">
      <w:r>
        <w:separator/>
      </w:r>
    </w:p>
  </w:footnote>
  <w:footnote w:type="continuationSeparator" w:id="0">
    <w:p w14:paraId="640FDE2D" w14:textId="77777777" w:rsidR="003A7902" w:rsidRDefault="003A79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625EC4"/>
    <w:multiLevelType w:val="hybridMultilevel"/>
    <w:tmpl w:val="8F6203F2"/>
    <w:lvl w:ilvl="0" w:tplc="DFC628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0454A"/>
    <w:multiLevelType w:val="hybridMultilevel"/>
    <w:tmpl w:val="EF4A7F58"/>
    <w:lvl w:ilvl="0" w:tplc="04090001">
      <w:start w:val="1"/>
      <w:numFmt w:val="bullet"/>
      <w:lvlText w:val=""/>
      <w:lvlJc w:val="left"/>
      <w:pPr>
        <w:ind w:left="16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0" w:hanging="360"/>
      </w:pPr>
      <w:rPr>
        <w:rFonts w:ascii="Wingdings" w:hAnsi="Wingdings" w:hint="default"/>
      </w:rPr>
    </w:lvl>
  </w:abstractNum>
  <w:abstractNum w:abstractNumId="2" w15:restartNumberingAfterBreak="0">
    <w:nsid w:val="044A495F"/>
    <w:multiLevelType w:val="hybridMultilevel"/>
    <w:tmpl w:val="20CA45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B113E0A"/>
    <w:multiLevelType w:val="hybridMultilevel"/>
    <w:tmpl w:val="9C3895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11593F"/>
    <w:multiLevelType w:val="hybridMultilevel"/>
    <w:tmpl w:val="2B26C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355E0"/>
    <w:multiLevelType w:val="hybridMultilevel"/>
    <w:tmpl w:val="75C0A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77BB3"/>
    <w:multiLevelType w:val="hybridMultilevel"/>
    <w:tmpl w:val="9C46C5C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80068D3"/>
    <w:multiLevelType w:val="hybridMultilevel"/>
    <w:tmpl w:val="839C9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23466"/>
    <w:multiLevelType w:val="hybridMultilevel"/>
    <w:tmpl w:val="C6DA3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724A15"/>
    <w:multiLevelType w:val="hybridMultilevel"/>
    <w:tmpl w:val="855807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2262B12"/>
    <w:multiLevelType w:val="hybridMultilevel"/>
    <w:tmpl w:val="31CA5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641D56"/>
    <w:multiLevelType w:val="hybridMultilevel"/>
    <w:tmpl w:val="2AC8B5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AD53EF3"/>
    <w:multiLevelType w:val="hybridMultilevel"/>
    <w:tmpl w:val="60843696"/>
    <w:lvl w:ilvl="0" w:tplc="92764D7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86E62D1"/>
    <w:multiLevelType w:val="hybridMultilevel"/>
    <w:tmpl w:val="65AE5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555787"/>
    <w:multiLevelType w:val="hybridMultilevel"/>
    <w:tmpl w:val="2E3E5D00"/>
    <w:lvl w:ilvl="0" w:tplc="DFC628C6">
      <w:numFmt w:val="bullet"/>
      <w:lvlText w:val="-"/>
      <w:lvlJc w:val="left"/>
      <w:pPr>
        <w:ind w:left="784" w:hanging="360"/>
      </w:pPr>
      <w:rPr>
        <w:rFonts w:ascii="Times New Roman" w:eastAsia="Times New Roman" w:hAnsi="Times New Roman" w:cs="Times New Roman" w:hint="default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5" w15:restartNumberingAfterBreak="0">
    <w:nsid w:val="4D033A1B"/>
    <w:multiLevelType w:val="hybridMultilevel"/>
    <w:tmpl w:val="47A05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2F2805"/>
    <w:multiLevelType w:val="hybridMultilevel"/>
    <w:tmpl w:val="6636ABBC"/>
    <w:lvl w:ilvl="0" w:tplc="DFC628C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2"/>
        <w:u w:val="no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91436F"/>
    <w:multiLevelType w:val="hybridMultilevel"/>
    <w:tmpl w:val="7ABAD69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6A54F1B"/>
    <w:multiLevelType w:val="hybridMultilevel"/>
    <w:tmpl w:val="80BC393C"/>
    <w:lvl w:ilvl="0" w:tplc="A1F6D994">
      <w:numFmt w:val="bullet"/>
      <w:lvlText w:val="-"/>
      <w:lvlJc w:val="left"/>
      <w:pPr>
        <w:ind w:left="1404" w:hanging="360"/>
      </w:pPr>
      <w:rPr>
        <w:rFonts w:ascii="Times New Roman" w:eastAsia="Times New Roman" w:hAnsi="Times New Roman" w:cs="Times New Roman" w:hint="default"/>
        <w:b/>
        <w:i w:val="0"/>
      </w:rPr>
    </w:lvl>
    <w:lvl w:ilvl="1" w:tplc="580A0003" w:tentative="1">
      <w:start w:val="1"/>
      <w:numFmt w:val="bullet"/>
      <w:lvlText w:val="o"/>
      <w:lvlJc w:val="left"/>
      <w:pPr>
        <w:ind w:left="2124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844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564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284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004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724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444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164" w:hanging="360"/>
      </w:pPr>
      <w:rPr>
        <w:rFonts w:ascii="Wingdings" w:hAnsi="Wingdings" w:hint="default"/>
      </w:rPr>
    </w:lvl>
  </w:abstractNum>
  <w:abstractNum w:abstractNumId="19" w15:restartNumberingAfterBreak="0">
    <w:nsid w:val="57F16FF3"/>
    <w:multiLevelType w:val="hybridMultilevel"/>
    <w:tmpl w:val="6116F3D0"/>
    <w:lvl w:ilvl="0" w:tplc="187CC6A0">
      <w:numFmt w:val="bullet"/>
      <w:lvlText w:val="-"/>
      <w:lvlJc w:val="left"/>
      <w:pPr>
        <w:ind w:left="1236" w:hanging="360"/>
      </w:pPr>
      <w:rPr>
        <w:rFonts w:ascii="Times New Roman" w:eastAsia="Times New Roman" w:hAnsi="Times New Roman" w:cs="Times New Roman" w:hint="default"/>
      </w:rPr>
    </w:lvl>
    <w:lvl w:ilvl="1" w:tplc="580A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20" w15:restartNumberingAfterBreak="0">
    <w:nsid w:val="5A9663B1"/>
    <w:multiLevelType w:val="hybridMultilevel"/>
    <w:tmpl w:val="71CACBB6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4011F7"/>
    <w:multiLevelType w:val="hybridMultilevel"/>
    <w:tmpl w:val="B88C6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600D9"/>
    <w:multiLevelType w:val="hybridMultilevel"/>
    <w:tmpl w:val="4ED005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3D11FE0"/>
    <w:multiLevelType w:val="hybridMultilevel"/>
    <w:tmpl w:val="20CEC5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B6D08CF"/>
    <w:multiLevelType w:val="hybridMultilevel"/>
    <w:tmpl w:val="58BC8A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C9C6F9E"/>
    <w:multiLevelType w:val="hybridMultilevel"/>
    <w:tmpl w:val="8288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4131CD"/>
    <w:multiLevelType w:val="hybridMultilevel"/>
    <w:tmpl w:val="E49235AC"/>
    <w:lvl w:ilvl="0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20"/>
        </w:tabs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740"/>
        </w:tabs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460"/>
        </w:tabs>
        <w:ind w:left="8460" w:hanging="360"/>
      </w:pPr>
      <w:rPr>
        <w:rFonts w:ascii="Wingdings" w:hAnsi="Wingdings" w:hint="default"/>
      </w:rPr>
    </w:lvl>
  </w:abstractNum>
  <w:abstractNum w:abstractNumId="27" w15:restartNumberingAfterBreak="0">
    <w:nsid w:val="6D8A1DB5"/>
    <w:multiLevelType w:val="hybridMultilevel"/>
    <w:tmpl w:val="DC182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2228D0"/>
    <w:multiLevelType w:val="hybridMultilevel"/>
    <w:tmpl w:val="E6CA5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55F"/>
    <w:multiLevelType w:val="hybridMultilevel"/>
    <w:tmpl w:val="2E7827C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1346389">
    <w:abstractNumId w:val="16"/>
  </w:num>
  <w:num w:numId="2" w16cid:durableId="1606038498">
    <w:abstractNumId w:val="2"/>
  </w:num>
  <w:num w:numId="3" w16cid:durableId="1035809128">
    <w:abstractNumId w:val="1"/>
  </w:num>
  <w:num w:numId="4" w16cid:durableId="700057841">
    <w:abstractNumId w:val="0"/>
  </w:num>
  <w:num w:numId="5" w16cid:durableId="171183040">
    <w:abstractNumId w:val="14"/>
  </w:num>
  <w:num w:numId="6" w16cid:durableId="1276524638">
    <w:abstractNumId w:val="24"/>
  </w:num>
  <w:num w:numId="7" w16cid:durableId="991560513">
    <w:abstractNumId w:val="12"/>
  </w:num>
  <w:num w:numId="8" w16cid:durableId="625350448">
    <w:abstractNumId w:val="9"/>
  </w:num>
  <w:num w:numId="9" w16cid:durableId="1513836736">
    <w:abstractNumId w:val="26"/>
  </w:num>
  <w:num w:numId="10" w16cid:durableId="1474831974">
    <w:abstractNumId w:val="4"/>
  </w:num>
  <w:num w:numId="11" w16cid:durableId="1690331933">
    <w:abstractNumId w:val="6"/>
  </w:num>
  <w:num w:numId="12" w16cid:durableId="259293037">
    <w:abstractNumId w:val="17"/>
  </w:num>
  <w:num w:numId="13" w16cid:durableId="1037436801">
    <w:abstractNumId w:val="8"/>
  </w:num>
  <w:num w:numId="14" w16cid:durableId="1658612235">
    <w:abstractNumId w:val="23"/>
  </w:num>
  <w:num w:numId="15" w16cid:durableId="2319955">
    <w:abstractNumId w:val="11"/>
  </w:num>
  <w:num w:numId="16" w16cid:durableId="1576818912">
    <w:abstractNumId w:val="15"/>
  </w:num>
  <w:num w:numId="17" w16cid:durableId="326439372">
    <w:abstractNumId w:val="10"/>
  </w:num>
  <w:num w:numId="18" w16cid:durableId="1354576079">
    <w:abstractNumId w:val="25"/>
  </w:num>
  <w:num w:numId="19" w16cid:durableId="466822005">
    <w:abstractNumId w:val="7"/>
  </w:num>
  <w:num w:numId="20" w16cid:durableId="3092353">
    <w:abstractNumId w:val="5"/>
  </w:num>
  <w:num w:numId="21" w16cid:durableId="1532107888">
    <w:abstractNumId w:val="21"/>
  </w:num>
  <w:num w:numId="22" w16cid:durableId="11535983">
    <w:abstractNumId w:val="29"/>
  </w:num>
  <w:num w:numId="23" w16cid:durableId="1069309116">
    <w:abstractNumId w:val="20"/>
  </w:num>
  <w:num w:numId="24" w16cid:durableId="343941894">
    <w:abstractNumId w:val="18"/>
  </w:num>
  <w:num w:numId="25" w16cid:durableId="1211258995">
    <w:abstractNumId w:val="19"/>
  </w:num>
  <w:num w:numId="26" w16cid:durableId="1524857276">
    <w:abstractNumId w:val="27"/>
  </w:num>
  <w:num w:numId="27" w16cid:durableId="2140419415">
    <w:abstractNumId w:val="3"/>
  </w:num>
  <w:num w:numId="28" w16cid:durableId="229922283">
    <w:abstractNumId w:val="22"/>
  </w:num>
  <w:num w:numId="29" w16cid:durableId="2090930029">
    <w:abstractNumId w:val="28"/>
  </w:num>
  <w:num w:numId="30" w16cid:durableId="7801517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rY0sDQxNDWyNDRV0lEKTi0uzszPAykwrAUAUPoZOiwAAAA="/>
  </w:docVars>
  <w:rsids>
    <w:rsidRoot w:val="00AA5332"/>
    <w:rsid w:val="00000CCA"/>
    <w:rsid w:val="0000153C"/>
    <w:rsid w:val="00016CB6"/>
    <w:rsid w:val="000651E2"/>
    <w:rsid w:val="0007350F"/>
    <w:rsid w:val="000952DF"/>
    <w:rsid w:val="000A2C3A"/>
    <w:rsid w:val="000A4DCF"/>
    <w:rsid w:val="000B0AF2"/>
    <w:rsid w:val="000B4B63"/>
    <w:rsid w:val="000C5F2C"/>
    <w:rsid w:val="000E1083"/>
    <w:rsid w:val="000E6913"/>
    <w:rsid w:val="000F6CF2"/>
    <w:rsid w:val="000F7C7D"/>
    <w:rsid w:val="00117B82"/>
    <w:rsid w:val="00123690"/>
    <w:rsid w:val="001253C3"/>
    <w:rsid w:val="001367C7"/>
    <w:rsid w:val="00144FE5"/>
    <w:rsid w:val="001518CA"/>
    <w:rsid w:val="00160E55"/>
    <w:rsid w:val="00165565"/>
    <w:rsid w:val="0017742A"/>
    <w:rsid w:val="001846F1"/>
    <w:rsid w:val="00192B9D"/>
    <w:rsid w:val="00195942"/>
    <w:rsid w:val="001A0390"/>
    <w:rsid w:val="001A1987"/>
    <w:rsid w:val="001A44DD"/>
    <w:rsid w:val="001B054D"/>
    <w:rsid w:val="001B5E49"/>
    <w:rsid w:val="001B6084"/>
    <w:rsid w:val="001F21E5"/>
    <w:rsid w:val="001F2555"/>
    <w:rsid w:val="0023092D"/>
    <w:rsid w:val="0023179A"/>
    <w:rsid w:val="00232874"/>
    <w:rsid w:val="002429DD"/>
    <w:rsid w:val="002566D0"/>
    <w:rsid w:val="0025670D"/>
    <w:rsid w:val="00281DBD"/>
    <w:rsid w:val="00285407"/>
    <w:rsid w:val="002867E0"/>
    <w:rsid w:val="00286CF3"/>
    <w:rsid w:val="00295EE7"/>
    <w:rsid w:val="002B1BB2"/>
    <w:rsid w:val="002C026E"/>
    <w:rsid w:val="002D3438"/>
    <w:rsid w:val="002D7C97"/>
    <w:rsid w:val="002D7E37"/>
    <w:rsid w:val="002E2EA4"/>
    <w:rsid w:val="002E34ED"/>
    <w:rsid w:val="002E60F5"/>
    <w:rsid w:val="002F2402"/>
    <w:rsid w:val="002F2C5F"/>
    <w:rsid w:val="00300EE0"/>
    <w:rsid w:val="00303583"/>
    <w:rsid w:val="00313CF8"/>
    <w:rsid w:val="00321614"/>
    <w:rsid w:val="00325673"/>
    <w:rsid w:val="00333F47"/>
    <w:rsid w:val="00341DB5"/>
    <w:rsid w:val="00351700"/>
    <w:rsid w:val="00366F72"/>
    <w:rsid w:val="00372218"/>
    <w:rsid w:val="00392AD5"/>
    <w:rsid w:val="003A6498"/>
    <w:rsid w:val="003A7902"/>
    <w:rsid w:val="003C0544"/>
    <w:rsid w:val="003E673A"/>
    <w:rsid w:val="003F1D08"/>
    <w:rsid w:val="003F4E3D"/>
    <w:rsid w:val="004056EF"/>
    <w:rsid w:val="00437A64"/>
    <w:rsid w:val="004402D2"/>
    <w:rsid w:val="00456978"/>
    <w:rsid w:val="00464D75"/>
    <w:rsid w:val="00466939"/>
    <w:rsid w:val="00470586"/>
    <w:rsid w:val="00475E5C"/>
    <w:rsid w:val="00480C7A"/>
    <w:rsid w:val="004927AA"/>
    <w:rsid w:val="004B2CDE"/>
    <w:rsid w:val="004C47CD"/>
    <w:rsid w:val="00506774"/>
    <w:rsid w:val="00540447"/>
    <w:rsid w:val="005472B3"/>
    <w:rsid w:val="0057100D"/>
    <w:rsid w:val="0057425E"/>
    <w:rsid w:val="005A113E"/>
    <w:rsid w:val="005A11BD"/>
    <w:rsid w:val="005A2CC4"/>
    <w:rsid w:val="005A618C"/>
    <w:rsid w:val="005E0A38"/>
    <w:rsid w:val="00603808"/>
    <w:rsid w:val="0060584B"/>
    <w:rsid w:val="006059A6"/>
    <w:rsid w:val="00615261"/>
    <w:rsid w:val="00625A78"/>
    <w:rsid w:val="00627973"/>
    <w:rsid w:val="00627CDB"/>
    <w:rsid w:val="0063376A"/>
    <w:rsid w:val="00663A55"/>
    <w:rsid w:val="00665B58"/>
    <w:rsid w:val="006768B1"/>
    <w:rsid w:val="00676D2C"/>
    <w:rsid w:val="006824C9"/>
    <w:rsid w:val="0068518E"/>
    <w:rsid w:val="00691181"/>
    <w:rsid w:val="006A125B"/>
    <w:rsid w:val="006B5E42"/>
    <w:rsid w:val="006B7EB0"/>
    <w:rsid w:val="006C1726"/>
    <w:rsid w:val="006D4ED4"/>
    <w:rsid w:val="006D6217"/>
    <w:rsid w:val="006E3027"/>
    <w:rsid w:val="007101B4"/>
    <w:rsid w:val="007134CB"/>
    <w:rsid w:val="007142DD"/>
    <w:rsid w:val="00726A05"/>
    <w:rsid w:val="00752ED2"/>
    <w:rsid w:val="00754222"/>
    <w:rsid w:val="00755855"/>
    <w:rsid w:val="007613ED"/>
    <w:rsid w:val="007657A2"/>
    <w:rsid w:val="00777BFA"/>
    <w:rsid w:val="00784501"/>
    <w:rsid w:val="00785CBA"/>
    <w:rsid w:val="00790906"/>
    <w:rsid w:val="007A3CE3"/>
    <w:rsid w:val="007B57D1"/>
    <w:rsid w:val="007E0E97"/>
    <w:rsid w:val="007E70F6"/>
    <w:rsid w:val="008019C7"/>
    <w:rsid w:val="0080357F"/>
    <w:rsid w:val="00803F38"/>
    <w:rsid w:val="00807A14"/>
    <w:rsid w:val="0082390D"/>
    <w:rsid w:val="00826175"/>
    <w:rsid w:val="008316C7"/>
    <w:rsid w:val="00844850"/>
    <w:rsid w:val="008551B6"/>
    <w:rsid w:val="00876E21"/>
    <w:rsid w:val="008775C7"/>
    <w:rsid w:val="008804CC"/>
    <w:rsid w:val="00881CCE"/>
    <w:rsid w:val="008B08F7"/>
    <w:rsid w:val="008C3CC2"/>
    <w:rsid w:val="008F6C60"/>
    <w:rsid w:val="0090537D"/>
    <w:rsid w:val="009143EC"/>
    <w:rsid w:val="009160FF"/>
    <w:rsid w:val="00933858"/>
    <w:rsid w:val="00970447"/>
    <w:rsid w:val="0097557D"/>
    <w:rsid w:val="009C6339"/>
    <w:rsid w:val="009D1D30"/>
    <w:rsid w:val="009D3E7D"/>
    <w:rsid w:val="009E4169"/>
    <w:rsid w:val="009E652D"/>
    <w:rsid w:val="009E7B75"/>
    <w:rsid w:val="00A07B22"/>
    <w:rsid w:val="00A23CCD"/>
    <w:rsid w:val="00A51F3A"/>
    <w:rsid w:val="00A67CD8"/>
    <w:rsid w:val="00A7341A"/>
    <w:rsid w:val="00A8183E"/>
    <w:rsid w:val="00A87615"/>
    <w:rsid w:val="00A97B2C"/>
    <w:rsid w:val="00AA5332"/>
    <w:rsid w:val="00AA67C5"/>
    <w:rsid w:val="00AB13AD"/>
    <w:rsid w:val="00AB271A"/>
    <w:rsid w:val="00AB38A6"/>
    <w:rsid w:val="00AD47EC"/>
    <w:rsid w:val="00AE05D8"/>
    <w:rsid w:val="00AF1ED4"/>
    <w:rsid w:val="00AF5CCA"/>
    <w:rsid w:val="00AF6817"/>
    <w:rsid w:val="00AF748B"/>
    <w:rsid w:val="00B14607"/>
    <w:rsid w:val="00B22C19"/>
    <w:rsid w:val="00B22E77"/>
    <w:rsid w:val="00B239CA"/>
    <w:rsid w:val="00B4328C"/>
    <w:rsid w:val="00B56A6B"/>
    <w:rsid w:val="00B66EB0"/>
    <w:rsid w:val="00B67284"/>
    <w:rsid w:val="00B71ABF"/>
    <w:rsid w:val="00B8581D"/>
    <w:rsid w:val="00B92A30"/>
    <w:rsid w:val="00BA1923"/>
    <w:rsid w:val="00BB31C3"/>
    <w:rsid w:val="00BC01E3"/>
    <w:rsid w:val="00BC7FE9"/>
    <w:rsid w:val="00BE2EEB"/>
    <w:rsid w:val="00BE42D9"/>
    <w:rsid w:val="00C14E0A"/>
    <w:rsid w:val="00C401D2"/>
    <w:rsid w:val="00C44349"/>
    <w:rsid w:val="00C64AB2"/>
    <w:rsid w:val="00C661AC"/>
    <w:rsid w:val="00C95592"/>
    <w:rsid w:val="00CA2938"/>
    <w:rsid w:val="00CB0D7D"/>
    <w:rsid w:val="00CD7BE8"/>
    <w:rsid w:val="00CF40C5"/>
    <w:rsid w:val="00CF7149"/>
    <w:rsid w:val="00CF739A"/>
    <w:rsid w:val="00D21E2C"/>
    <w:rsid w:val="00D47B50"/>
    <w:rsid w:val="00D47BB4"/>
    <w:rsid w:val="00D759F5"/>
    <w:rsid w:val="00D76957"/>
    <w:rsid w:val="00D864A6"/>
    <w:rsid w:val="00D875D2"/>
    <w:rsid w:val="00D90393"/>
    <w:rsid w:val="00DA012F"/>
    <w:rsid w:val="00DA1BA7"/>
    <w:rsid w:val="00DB2399"/>
    <w:rsid w:val="00DB359E"/>
    <w:rsid w:val="00DB6DE6"/>
    <w:rsid w:val="00DC079A"/>
    <w:rsid w:val="00DC390A"/>
    <w:rsid w:val="00DD2F1F"/>
    <w:rsid w:val="00DF5B3F"/>
    <w:rsid w:val="00E10271"/>
    <w:rsid w:val="00E14E49"/>
    <w:rsid w:val="00E14E64"/>
    <w:rsid w:val="00E37809"/>
    <w:rsid w:val="00E407EC"/>
    <w:rsid w:val="00E415C4"/>
    <w:rsid w:val="00E47547"/>
    <w:rsid w:val="00E51E75"/>
    <w:rsid w:val="00E55D2D"/>
    <w:rsid w:val="00E579FD"/>
    <w:rsid w:val="00E57E24"/>
    <w:rsid w:val="00E77094"/>
    <w:rsid w:val="00E83839"/>
    <w:rsid w:val="00E9535D"/>
    <w:rsid w:val="00E957F9"/>
    <w:rsid w:val="00E97626"/>
    <w:rsid w:val="00EA05AF"/>
    <w:rsid w:val="00EA1DE0"/>
    <w:rsid w:val="00EB05C4"/>
    <w:rsid w:val="00EC125C"/>
    <w:rsid w:val="00EF4836"/>
    <w:rsid w:val="00F0347A"/>
    <w:rsid w:val="00F043BD"/>
    <w:rsid w:val="00F07B89"/>
    <w:rsid w:val="00F104F9"/>
    <w:rsid w:val="00F13310"/>
    <w:rsid w:val="00F15897"/>
    <w:rsid w:val="00F23648"/>
    <w:rsid w:val="00F33885"/>
    <w:rsid w:val="00F56D50"/>
    <w:rsid w:val="00F8221B"/>
    <w:rsid w:val="00FA3E2C"/>
    <w:rsid w:val="00FB2A4F"/>
    <w:rsid w:val="00FC1FF5"/>
    <w:rsid w:val="00FC7560"/>
    <w:rsid w:val="00FD19AE"/>
    <w:rsid w:val="00FD7555"/>
    <w:rsid w:val="00FE2B43"/>
    <w:rsid w:val="0230D8EE"/>
    <w:rsid w:val="0C78DA54"/>
    <w:rsid w:val="0CD855A6"/>
    <w:rsid w:val="10B9FF85"/>
    <w:rsid w:val="14396E7C"/>
    <w:rsid w:val="14E4EAC5"/>
    <w:rsid w:val="16880BCD"/>
    <w:rsid w:val="173E39F8"/>
    <w:rsid w:val="1747F16D"/>
    <w:rsid w:val="1840CD46"/>
    <w:rsid w:val="1A538143"/>
    <w:rsid w:val="1A7CAC0F"/>
    <w:rsid w:val="1C4A3602"/>
    <w:rsid w:val="1E2B726A"/>
    <w:rsid w:val="1FFFE220"/>
    <w:rsid w:val="22BFF2F9"/>
    <w:rsid w:val="251BDC57"/>
    <w:rsid w:val="2A5AA832"/>
    <w:rsid w:val="2AFA42CE"/>
    <w:rsid w:val="2B7559F2"/>
    <w:rsid w:val="33491CB2"/>
    <w:rsid w:val="347D508F"/>
    <w:rsid w:val="351D8996"/>
    <w:rsid w:val="358B724E"/>
    <w:rsid w:val="37E36A21"/>
    <w:rsid w:val="38053B2F"/>
    <w:rsid w:val="38132A88"/>
    <w:rsid w:val="38D18BC8"/>
    <w:rsid w:val="3A0E9D7E"/>
    <w:rsid w:val="40AB4C04"/>
    <w:rsid w:val="42D5DE5A"/>
    <w:rsid w:val="46FC775C"/>
    <w:rsid w:val="4A75E297"/>
    <w:rsid w:val="4F942DE3"/>
    <w:rsid w:val="4FA90891"/>
    <w:rsid w:val="502C88AD"/>
    <w:rsid w:val="589F2F39"/>
    <w:rsid w:val="5C3D8F82"/>
    <w:rsid w:val="64FBC33C"/>
    <w:rsid w:val="680147AE"/>
    <w:rsid w:val="683ACCEA"/>
    <w:rsid w:val="68F51EF3"/>
    <w:rsid w:val="691A8048"/>
    <w:rsid w:val="6FDD2B6D"/>
    <w:rsid w:val="787CF5AA"/>
    <w:rsid w:val="7AC27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B2B985"/>
  <w15:chartTrackingRefBased/>
  <w15:docId w15:val="{B04E1709-7A22-4670-BB4F-91FA43575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447A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sid w:val="00AA533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4A3EC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semiHidden/>
    <w:locked/>
    <w:rsid w:val="00D45DB2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4A3EC7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semiHidden/>
    <w:locked/>
    <w:rsid w:val="00D45DB2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rsid w:val="006A0544"/>
    <w:rPr>
      <w:sz w:val="2"/>
      <w:szCs w:val="2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locked/>
    <w:rsid w:val="00D45DB2"/>
    <w:rPr>
      <w:sz w:val="2"/>
      <w:szCs w:val="2"/>
    </w:rPr>
  </w:style>
  <w:style w:type="paragraph" w:customStyle="1" w:styleId="SubtleEmphasis1">
    <w:name w:val="Subtle Emphasis1"/>
    <w:basedOn w:val="Normal"/>
    <w:uiPriority w:val="34"/>
    <w:qFormat/>
    <w:rsid w:val="00D461FC"/>
    <w:pPr>
      <w:ind w:left="720"/>
      <w:contextualSpacing/>
    </w:pPr>
    <w:rPr>
      <w:rFonts w:ascii="Cambria" w:eastAsia="Cambria" w:hAnsi="Cambria"/>
    </w:rPr>
  </w:style>
  <w:style w:type="paragraph" w:styleId="ListParagraph">
    <w:name w:val="List Paragraph"/>
    <w:basedOn w:val="Normal"/>
    <w:qFormat/>
    <w:rsid w:val="00D759F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407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ma6115@ravens.benedictine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800933-8E93-4D4A-9419-B3CA0D6CD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9</TotalTime>
  <Pages>2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drey Glenski</vt:lpstr>
    </vt:vector>
  </TitlesOfParts>
  <Company>Stetson Univesity</Company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drey Glenski</dc:title>
  <dc:subject/>
  <dc:creator>Authorized User</dc:creator>
  <cp:keywords/>
  <dc:description/>
  <cp:lastModifiedBy>Nima Samadian</cp:lastModifiedBy>
  <cp:revision>22</cp:revision>
  <cp:lastPrinted>2024-09-13T13:40:00Z</cp:lastPrinted>
  <dcterms:created xsi:type="dcterms:W3CDTF">2024-09-13T13:40:00Z</dcterms:created>
  <dcterms:modified xsi:type="dcterms:W3CDTF">2025-07-15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ce8df43560bead5267fd7b6e128ce432fd6d065306b94097eea1dd72819d13</vt:lpwstr>
  </property>
</Properties>
</file>